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16C2E832" w:rsidR="0007485B" w:rsidRPr="00E6619F" w:rsidRDefault="00BC398D" w:rsidP="005E79FC">
      <w:pPr>
        <w:spacing w:line="480" w:lineRule="auto"/>
        <w:ind w:firstLine="720"/>
        <w:rPr>
          <w:rFonts w:ascii="Times New Roman" w:hAnsi="Times New Roman" w:cs="Times New Roman"/>
          <w:sz w:val="24"/>
          <w:szCs w:val="24"/>
        </w:rPr>
      </w:pPr>
      <w:r w:rsidRPr="00E6619F">
        <w:rPr>
          <w:rFonts w:ascii="Times New Roman" w:hAnsi="Times New Roman" w:cs="Times New Roman"/>
          <w:sz w:val="24"/>
          <w:szCs w:val="24"/>
        </w:rPr>
        <w:t xml:space="preserve"> </w:t>
      </w:r>
    </w:p>
    <w:p w14:paraId="6D6603B2" w14:textId="77777777" w:rsidR="0007485B" w:rsidRPr="00E6619F" w:rsidRDefault="0007485B" w:rsidP="005E79FC">
      <w:pPr>
        <w:spacing w:line="480" w:lineRule="auto"/>
        <w:ind w:firstLine="720"/>
        <w:jc w:val="center"/>
        <w:rPr>
          <w:rFonts w:ascii="Times New Roman" w:hAnsi="Times New Roman" w:cs="Times New Roman"/>
          <w:sz w:val="24"/>
          <w:szCs w:val="24"/>
        </w:rPr>
      </w:pPr>
    </w:p>
    <w:p w14:paraId="7F62E40C" w14:textId="77777777" w:rsidR="00EF489D" w:rsidRPr="00E6619F" w:rsidRDefault="00EF489D" w:rsidP="005E79FC">
      <w:pPr>
        <w:spacing w:line="480" w:lineRule="auto"/>
        <w:ind w:firstLine="720"/>
        <w:rPr>
          <w:rFonts w:ascii="Times New Roman" w:hAnsi="Times New Roman" w:cs="Times New Roman"/>
          <w:sz w:val="24"/>
          <w:szCs w:val="24"/>
        </w:rPr>
      </w:pPr>
    </w:p>
    <w:p w14:paraId="0BF21DC0" w14:textId="77777777" w:rsidR="00E531D6" w:rsidRPr="00E6619F" w:rsidRDefault="00E531D6" w:rsidP="005E79FC">
      <w:pPr>
        <w:spacing w:line="480" w:lineRule="auto"/>
        <w:ind w:firstLine="720"/>
        <w:rPr>
          <w:rFonts w:ascii="Times New Roman" w:hAnsi="Times New Roman" w:cs="Times New Roman"/>
          <w:sz w:val="24"/>
          <w:szCs w:val="24"/>
        </w:rPr>
      </w:pPr>
    </w:p>
    <w:p w14:paraId="6DE52CC4" w14:textId="77777777" w:rsidR="003C4175" w:rsidRPr="00E6619F" w:rsidRDefault="003C4175" w:rsidP="005E79FC">
      <w:pPr>
        <w:spacing w:line="480" w:lineRule="auto"/>
        <w:ind w:firstLine="720"/>
        <w:rPr>
          <w:rFonts w:ascii="Times New Roman" w:hAnsi="Times New Roman" w:cs="Times New Roman"/>
          <w:sz w:val="24"/>
          <w:szCs w:val="24"/>
        </w:rPr>
      </w:pPr>
    </w:p>
    <w:p w14:paraId="0BF34EF9" w14:textId="77777777" w:rsidR="003C4175" w:rsidRPr="00E6619F" w:rsidRDefault="003C4175" w:rsidP="005E79FC">
      <w:pPr>
        <w:spacing w:line="480" w:lineRule="auto"/>
        <w:ind w:firstLine="720"/>
        <w:rPr>
          <w:rFonts w:ascii="Times New Roman" w:hAnsi="Times New Roman" w:cs="Times New Roman"/>
          <w:sz w:val="24"/>
          <w:szCs w:val="24"/>
        </w:rPr>
      </w:pPr>
    </w:p>
    <w:p w14:paraId="696EDA61" w14:textId="77777777" w:rsidR="0024321B" w:rsidRPr="00E6619F" w:rsidRDefault="0024321B" w:rsidP="005E79FC">
      <w:pPr>
        <w:spacing w:line="480" w:lineRule="auto"/>
        <w:ind w:firstLine="720"/>
        <w:jc w:val="center"/>
        <w:rPr>
          <w:rFonts w:ascii="Times New Roman" w:hAnsi="Times New Roman" w:cs="Times New Roman"/>
          <w:sz w:val="24"/>
          <w:szCs w:val="24"/>
        </w:rPr>
      </w:pPr>
    </w:p>
    <w:p w14:paraId="3C00137C" w14:textId="77777777" w:rsidR="003A6C73" w:rsidRPr="00E6619F" w:rsidRDefault="003A6C73" w:rsidP="005E79FC">
      <w:pPr>
        <w:spacing w:line="480" w:lineRule="auto"/>
        <w:ind w:firstLine="720"/>
        <w:jc w:val="center"/>
        <w:rPr>
          <w:rFonts w:ascii="Times New Roman" w:hAnsi="Times New Roman" w:cs="Times New Roman"/>
          <w:sz w:val="24"/>
          <w:szCs w:val="24"/>
        </w:rPr>
      </w:pPr>
      <w:bookmarkStart w:id="0" w:name="_GoBack"/>
    </w:p>
    <w:p w14:paraId="5768870B" w14:textId="28A3658F" w:rsidR="00A67251" w:rsidRPr="00E6619F" w:rsidRDefault="00415E69" w:rsidP="005E79FC">
      <w:pPr>
        <w:tabs>
          <w:tab w:val="center" w:pos="4873"/>
          <w:tab w:val="left" w:pos="6960"/>
        </w:tabs>
        <w:spacing w:line="480" w:lineRule="auto"/>
        <w:ind w:firstLine="720"/>
        <w:rPr>
          <w:rFonts w:ascii="Times New Roman" w:hAnsi="Times New Roman" w:cs="Times New Roman"/>
          <w:sz w:val="24"/>
          <w:szCs w:val="24"/>
        </w:rPr>
      </w:pPr>
      <w:r w:rsidRPr="00E6619F">
        <w:rPr>
          <w:rFonts w:ascii="Times New Roman" w:hAnsi="Times New Roman" w:cs="Times New Roman"/>
          <w:sz w:val="24"/>
          <w:szCs w:val="24"/>
        </w:rPr>
        <w:tab/>
      </w:r>
      <w:r w:rsidR="009A27BE">
        <w:rPr>
          <w:rFonts w:ascii="Times New Roman" w:hAnsi="Times New Roman" w:cs="Times New Roman"/>
          <w:sz w:val="24"/>
          <w:szCs w:val="24"/>
        </w:rPr>
        <w:t xml:space="preserve">Asian American Representation </w:t>
      </w:r>
    </w:p>
    <w:bookmarkEnd w:id="0"/>
    <w:p w14:paraId="69B384F5" w14:textId="6011A030" w:rsidR="0007485B" w:rsidRPr="00E6619F" w:rsidRDefault="0007485B" w:rsidP="005E79FC">
      <w:pPr>
        <w:spacing w:line="480" w:lineRule="auto"/>
        <w:ind w:firstLine="720"/>
        <w:jc w:val="center"/>
        <w:rPr>
          <w:rFonts w:ascii="Times New Roman" w:hAnsi="Times New Roman" w:cs="Times New Roman"/>
          <w:sz w:val="24"/>
          <w:szCs w:val="24"/>
        </w:rPr>
      </w:pPr>
      <w:r w:rsidRPr="00E6619F">
        <w:rPr>
          <w:rFonts w:ascii="Times New Roman" w:hAnsi="Times New Roman" w:cs="Times New Roman"/>
          <w:sz w:val="24"/>
          <w:szCs w:val="24"/>
        </w:rPr>
        <w:t>Name</w:t>
      </w:r>
    </w:p>
    <w:p w14:paraId="2700963A" w14:textId="77777777" w:rsidR="0007485B" w:rsidRPr="00E6619F" w:rsidRDefault="0007485B" w:rsidP="005E79FC">
      <w:pPr>
        <w:spacing w:line="480" w:lineRule="auto"/>
        <w:ind w:firstLine="720"/>
        <w:jc w:val="center"/>
        <w:rPr>
          <w:rFonts w:ascii="Times New Roman" w:hAnsi="Times New Roman" w:cs="Times New Roman"/>
          <w:sz w:val="24"/>
          <w:szCs w:val="24"/>
        </w:rPr>
      </w:pPr>
      <w:r w:rsidRPr="00E6619F">
        <w:rPr>
          <w:rFonts w:ascii="Times New Roman" w:hAnsi="Times New Roman" w:cs="Times New Roman"/>
          <w:sz w:val="24"/>
          <w:szCs w:val="24"/>
        </w:rPr>
        <w:t>Course</w:t>
      </w:r>
    </w:p>
    <w:p w14:paraId="5C900623" w14:textId="77777777" w:rsidR="0007485B" w:rsidRPr="00E6619F" w:rsidRDefault="0007485B" w:rsidP="005E79FC">
      <w:pPr>
        <w:spacing w:line="480" w:lineRule="auto"/>
        <w:ind w:firstLine="720"/>
        <w:jc w:val="center"/>
        <w:rPr>
          <w:rFonts w:ascii="Times New Roman" w:hAnsi="Times New Roman" w:cs="Times New Roman"/>
          <w:sz w:val="24"/>
          <w:szCs w:val="24"/>
        </w:rPr>
      </w:pPr>
      <w:r w:rsidRPr="00E6619F">
        <w:rPr>
          <w:rFonts w:ascii="Times New Roman" w:hAnsi="Times New Roman" w:cs="Times New Roman"/>
          <w:sz w:val="24"/>
          <w:szCs w:val="24"/>
        </w:rPr>
        <w:t>Date</w:t>
      </w:r>
    </w:p>
    <w:p w14:paraId="1C48491B" w14:textId="77777777" w:rsidR="0007485B" w:rsidRPr="00E6619F" w:rsidRDefault="0007485B" w:rsidP="005E79FC">
      <w:pPr>
        <w:spacing w:line="480" w:lineRule="auto"/>
        <w:ind w:firstLine="720"/>
        <w:jc w:val="center"/>
        <w:rPr>
          <w:rFonts w:ascii="Times New Roman" w:hAnsi="Times New Roman" w:cs="Times New Roman"/>
          <w:sz w:val="24"/>
          <w:szCs w:val="24"/>
        </w:rPr>
      </w:pPr>
    </w:p>
    <w:p w14:paraId="1C2942DD" w14:textId="77777777" w:rsidR="0007485B" w:rsidRPr="00E6619F" w:rsidRDefault="0007485B" w:rsidP="005E79FC">
      <w:pPr>
        <w:spacing w:line="480" w:lineRule="auto"/>
        <w:ind w:firstLine="720"/>
        <w:jc w:val="center"/>
        <w:rPr>
          <w:rFonts w:ascii="Times New Roman" w:hAnsi="Times New Roman" w:cs="Times New Roman"/>
          <w:sz w:val="24"/>
          <w:szCs w:val="24"/>
        </w:rPr>
      </w:pPr>
    </w:p>
    <w:p w14:paraId="75F6D8A5" w14:textId="77777777" w:rsidR="0007485B" w:rsidRPr="00E6619F" w:rsidRDefault="0007485B" w:rsidP="005E79FC">
      <w:pPr>
        <w:spacing w:line="480" w:lineRule="auto"/>
        <w:ind w:firstLine="720"/>
        <w:jc w:val="center"/>
        <w:rPr>
          <w:rFonts w:ascii="Times New Roman" w:hAnsi="Times New Roman" w:cs="Times New Roman"/>
          <w:sz w:val="24"/>
          <w:szCs w:val="24"/>
        </w:rPr>
      </w:pPr>
    </w:p>
    <w:p w14:paraId="19E23345" w14:textId="77777777" w:rsidR="0007485B" w:rsidRPr="00E6619F" w:rsidRDefault="0007485B" w:rsidP="005E79FC">
      <w:pPr>
        <w:spacing w:line="480" w:lineRule="auto"/>
        <w:ind w:firstLine="720"/>
        <w:jc w:val="center"/>
        <w:rPr>
          <w:rFonts w:ascii="Times New Roman" w:hAnsi="Times New Roman" w:cs="Times New Roman"/>
          <w:sz w:val="24"/>
          <w:szCs w:val="24"/>
        </w:rPr>
      </w:pPr>
    </w:p>
    <w:p w14:paraId="11BA792D" w14:textId="4E45C4B0" w:rsidR="00524BC1" w:rsidRPr="00E6619F" w:rsidRDefault="0007485B" w:rsidP="005E79FC">
      <w:pPr>
        <w:spacing w:line="480" w:lineRule="auto"/>
        <w:rPr>
          <w:rFonts w:ascii="Times New Roman" w:hAnsi="Times New Roman" w:cs="Times New Roman"/>
          <w:sz w:val="24"/>
          <w:szCs w:val="24"/>
        </w:rPr>
      </w:pPr>
      <w:r w:rsidRPr="00E6619F">
        <w:rPr>
          <w:rFonts w:ascii="Times New Roman" w:hAnsi="Times New Roman" w:cs="Times New Roman"/>
          <w:sz w:val="24"/>
          <w:szCs w:val="24"/>
        </w:rPr>
        <w:br w:type="page"/>
      </w:r>
    </w:p>
    <w:p w14:paraId="63E00F28" w14:textId="77777777" w:rsidR="00E72CDA" w:rsidRDefault="00555E5E" w:rsidP="00D968E7">
      <w:pPr>
        <w:tabs>
          <w:tab w:val="left" w:pos="6735"/>
        </w:tabs>
        <w:spacing w:line="480" w:lineRule="auto"/>
        <w:ind w:firstLine="720"/>
        <w:rPr>
          <w:rFonts w:ascii="Times New Roman" w:eastAsia="Times New Roman" w:hAnsi="Times New Roman" w:cs="Times New Roman"/>
          <w:sz w:val="24"/>
          <w:szCs w:val="24"/>
        </w:rPr>
      </w:pPr>
      <w:r w:rsidRPr="00555E5E">
        <w:rPr>
          <w:rFonts w:ascii="Times New Roman" w:eastAsia="Times New Roman" w:hAnsi="Times New Roman" w:cs="Times New Roman"/>
          <w:sz w:val="24"/>
          <w:szCs w:val="24"/>
        </w:rPr>
        <w:lastRenderedPageBreak/>
        <w:t>Between 2000 and 2019, Asian Americans had the greatest population growth rate of any racial or ethnic group in the United States. During that time, the Asian population in the United States increased from around 10.5 million to 18.9 million</w:t>
      </w:r>
      <w:r>
        <w:rPr>
          <w:rFonts w:ascii="Times New Roman" w:eastAsia="Times New Roman" w:hAnsi="Times New Roman" w:cs="Times New Roman"/>
          <w:sz w:val="24"/>
          <w:szCs w:val="24"/>
        </w:rPr>
        <w:t>, an increase of 81%</w:t>
      </w:r>
      <w:r w:rsidRPr="00555E5E">
        <w:rPr>
          <w:rFonts w:ascii="Times New Roman" w:eastAsia="Times New Roman" w:hAnsi="Times New Roman" w:cs="Times New Roman"/>
          <w:sz w:val="24"/>
          <w:szCs w:val="24"/>
        </w:rPr>
        <w:t>.</w:t>
      </w:r>
      <w:r w:rsidR="00A1392B">
        <w:rPr>
          <w:rFonts w:ascii="Times New Roman" w:eastAsia="Times New Roman" w:hAnsi="Times New Roman" w:cs="Times New Roman"/>
          <w:sz w:val="24"/>
          <w:szCs w:val="24"/>
        </w:rPr>
        <w:t xml:space="preserve"> </w:t>
      </w:r>
      <w:r w:rsidR="00FE0D34">
        <w:rPr>
          <w:rFonts w:ascii="Times New Roman" w:eastAsia="Times New Roman" w:hAnsi="Times New Roman" w:cs="Times New Roman"/>
          <w:sz w:val="24"/>
          <w:szCs w:val="24"/>
        </w:rPr>
        <w:t xml:space="preserve">Historically, this population has largely been overlooked but in recent years, media representation of Asian Americans has increased. </w:t>
      </w:r>
      <w:r w:rsidR="00E7718D" w:rsidRPr="00E7718D">
        <w:rPr>
          <w:rFonts w:ascii="Times New Roman" w:eastAsia="Times New Roman" w:hAnsi="Times New Roman" w:cs="Times New Roman"/>
          <w:sz w:val="24"/>
          <w:szCs w:val="24"/>
        </w:rPr>
        <w:t xml:space="preserve">Despite the fact that the media have a large reach in society and are a fundamental filter through which people learn about one another, several studies show that they continue to reinforce ethnic and racial stereotypes, with often negative consequences. </w:t>
      </w:r>
    </w:p>
    <w:p w14:paraId="5615CC56" w14:textId="376B7738" w:rsidR="00607925" w:rsidRDefault="00E7718D" w:rsidP="00D968E7">
      <w:pPr>
        <w:tabs>
          <w:tab w:val="left" w:pos="6735"/>
        </w:tabs>
        <w:spacing w:line="480" w:lineRule="auto"/>
        <w:ind w:firstLine="720"/>
        <w:rPr>
          <w:rFonts w:ascii="Times New Roman" w:eastAsia="Times New Roman" w:hAnsi="Times New Roman" w:cs="Times New Roman"/>
          <w:sz w:val="24"/>
          <w:szCs w:val="24"/>
        </w:rPr>
      </w:pPr>
      <w:r w:rsidRPr="00E7718D">
        <w:rPr>
          <w:rFonts w:ascii="Times New Roman" w:eastAsia="Times New Roman" w:hAnsi="Times New Roman" w:cs="Times New Roman"/>
          <w:sz w:val="24"/>
          <w:szCs w:val="24"/>
        </w:rPr>
        <w:t>Ethnic minority groups are frequently ignored and overlooked in a variety of media, including news, drama, and gaming. When they are depicted, they are frequently cast in strictly stereotyped characters.</w:t>
      </w:r>
      <w:r>
        <w:rPr>
          <w:rFonts w:ascii="Times New Roman" w:eastAsia="Times New Roman" w:hAnsi="Times New Roman" w:cs="Times New Roman"/>
          <w:sz w:val="24"/>
          <w:szCs w:val="24"/>
        </w:rPr>
        <w:t xml:space="preserve"> Asians are often depicted as model immigrants but beyond that, not a lot is shown about the community. </w:t>
      </w:r>
      <w:r w:rsidR="00D968E7">
        <w:rPr>
          <w:rFonts w:ascii="Times New Roman" w:eastAsia="Times New Roman" w:hAnsi="Times New Roman" w:cs="Times New Roman"/>
          <w:sz w:val="24"/>
          <w:szCs w:val="24"/>
        </w:rPr>
        <w:t xml:space="preserve">It is also not uncommon to have Asian Americans represented by white people in films. For example, Tilda Swinton plays a Tibetan character in Doctor Strange. In the last year, I have watched several films that star Asian-Americans in the U.S. context. Some of these shows include; </w:t>
      </w:r>
      <w:r w:rsidR="00BF7039">
        <w:rPr>
          <w:rFonts w:ascii="Times New Roman" w:eastAsia="Times New Roman" w:hAnsi="Times New Roman" w:cs="Times New Roman"/>
          <w:sz w:val="24"/>
          <w:szCs w:val="24"/>
        </w:rPr>
        <w:t xml:space="preserve">American Housewife, Fresh Off the Boat, and </w:t>
      </w:r>
      <w:r w:rsidR="00D968E7">
        <w:rPr>
          <w:rFonts w:ascii="Times New Roman" w:eastAsia="Times New Roman" w:hAnsi="Times New Roman" w:cs="Times New Roman"/>
          <w:sz w:val="24"/>
          <w:szCs w:val="24"/>
        </w:rPr>
        <w:t>Dr K</w:t>
      </w:r>
      <w:r w:rsidR="00BF7039">
        <w:rPr>
          <w:rFonts w:ascii="Times New Roman" w:eastAsia="Times New Roman" w:hAnsi="Times New Roman" w:cs="Times New Roman"/>
          <w:sz w:val="24"/>
          <w:szCs w:val="24"/>
        </w:rPr>
        <w:t xml:space="preserve">en. Despite an increase in representation, the status quo (majorly white representation) still remains in place. </w:t>
      </w:r>
      <w:r w:rsidR="00622E2F">
        <w:rPr>
          <w:rFonts w:ascii="Times New Roman" w:eastAsia="Times New Roman" w:hAnsi="Times New Roman" w:cs="Times New Roman"/>
          <w:sz w:val="24"/>
          <w:szCs w:val="24"/>
        </w:rPr>
        <w:t xml:space="preserve">Apart from shows like Fresh Off the Boat and Dr Ken where the leads are of Asian-American descent, white actors still get more screen time than their counterparts from minorities. </w:t>
      </w:r>
      <w:r w:rsidR="00E72CDA">
        <w:rPr>
          <w:rFonts w:ascii="Times New Roman" w:eastAsia="Times New Roman" w:hAnsi="Times New Roman" w:cs="Times New Roman"/>
          <w:sz w:val="24"/>
          <w:szCs w:val="24"/>
        </w:rPr>
        <w:t>Their acting is often in unbelievable and generic ways and this clearly shows the executives are more interested in casting a token character rather than depicting authentic Asian characters or empowering writers of color who can successfully do this</w:t>
      </w:r>
      <w:r w:rsidR="00A17806">
        <w:rPr>
          <w:rFonts w:ascii="Times New Roman" w:eastAsia="Times New Roman" w:hAnsi="Times New Roman" w:cs="Times New Roman"/>
          <w:sz w:val="24"/>
          <w:szCs w:val="24"/>
        </w:rPr>
        <w:t xml:space="preserve"> (Konnikova, 2017).</w:t>
      </w:r>
    </w:p>
    <w:p w14:paraId="0CC3F561" w14:textId="54A947C1" w:rsidR="00B950E0" w:rsidRDefault="00B950E0" w:rsidP="00D968E7">
      <w:pPr>
        <w:tabs>
          <w:tab w:val="left" w:pos="6735"/>
        </w:tabs>
        <w:spacing w:line="480" w:lineRule="auto"/>
        <w:ind w:firstLine="720"/>
        <w:rPr>
          <w:rFonts w:ascii="Times New Roman" w:eastAsia="Times New Roman" w:hAnsi="Times New Roman" w:cs="Times New Roman"/>
          <w:sz w:val="24"/>
          <w:szCs w:val="24"/>
        </w:rPr>
      </w:pPr>
    </w:p>
    <w:p w14:paraId="6179636B" w14:textId="08E7ED6C" w:rsidR="00B950E0" w:rsidRDefault="00B950E0" w:rsidP="00075F3D">
      <w:pPr>
        <w:tabs>
          <w:tab w:val="left" w:pos="6735"/>
        </w:tabs>
        <w:spacing w:line="480" w:lineRule="auto"/>
        <w:rPr>
          <w:rFonts w:ascii="Times New Roman" w:eastAsia="Times New Roman" w:hAnsi="Times New Roman" w:cs="Times New Roman"/>
          <w:sz w:val="24"/>
          <w:szCs w:val="24"/>
        </w:rPr>
      </w:pPr>
    </w:p>
    <w:p w14:paraId="7E4FD533" w14:textId="6199072A" w:rsidR="000805DE" w:rsidRDefault="000805DE" w:rsidP="000805DE">
      <w:pPr>
        <w:pStyle w:val="NormalWeb"/>
        <w:spacing w:before="0" w:beforeAutospacing="0" w:after="0" w:afterAutospacing="0" w:line="480" w:lineRule="auto"/>
        <w:ind w:left="720" w:hanging="720"/>
        <w:jc w:val="center"/>
        <w:divId w:val="523399333"/>
      </w:pPr>
      <w:r>
        <w:t>References</w:t>
      </w:r>
    </w:p>
    <w:p w14:paraId="221E1B1D" w14:textId="4671E97C" w:rsidR="00B950E0" w:rsidRDefault="00B950E0">
      <w:pPr>
        <w:pStyle w:val="NormalWeb"/>
        <w:spacing w:before="0" w:beforeAutospacing="0" w:after="0" w:afterAutospacing="0" w:line="480" w:lineRule="auto"/>
        <w:ind w:left="720" w:hanging="720"/>
        <w:divId w:val="523399333"/>
      </w:pPr>
      <w:r>
        <w:t xml:space="preserve">Konnikova, M. (2017, June 19). </w:t>
      </w:r>
      <w:r>
        <w:rPr>
          <w:i/>
          <w:iCs/>
        </w:rPr>
        <w:t>How to Beat Writer’s Block</w:t>
      </w:r>
      <w:r>
        <w:t xml:space="preserve">. The New Yorker. </w:t>
      </w:r>
      <w:hyperlink r:id="rId9" w:history="1">
        <w:r w:rsidR="000805DE" w:rsidRPr="00592BDE">
          <w:rPr>
            <w:rStyle w:val="Hyperlink"/>
          </w:rPr>
          <w:t>https://www.newyorker.com/science/maria-konnikova/how-to-beat-writers-block</w:t>
        </w:r>
      </w:hyperlink>
    </w:p>
    <w:p w14:paraId="1ECB8A20" w14:textId="77777777" w:rsidR="000805DE" w:rsidRDefault="000805DE">
      <w:pPr>
        <w:pStyle w:val="NormalWeb"/>
        <w:spacing w:before="0" w:beforeAutospacing="0" w:after="0" w:afterAutospacing="0" w:line="480" w:lineRule="auto"/>
        <w:ind w:left="720" w:hanging="720"/>
        <w:divId w:val="523399333"/>
      </w:pPr>
    </w:p>
    <w:p w14:paraId="448BEAC7" w14:textId="77777777" w:rsidR="00B950E0" w:rsidRPr="00E6619F" w:rsidRDefault="00B950E0" w:rsidP="00D968E7">
      <w:pPr>
        <w:tabs>
          <w:tab w:val="left" w:pos="6735"/>
        </w:tabs>
        <w:spacing w:line="480" w:lineRule="auto"/>
        <w:ind w:firstLine="720"/>
        <w:rPr>
          <w:rFonts w:ascii="Times New Roman" w:eastAsia="Times New Roman" w:hAnsi="Times New Roman" w:cs="Times New Roman"/>
          <w:sz w:val="24"/>
          <w:szCs w:val="24"/>
        </w:rPr>
      </w:pPr>
    </w:p>
    <w:sectPr w:rsidR="00B950E0" w:rsidRPr="00E6619F" w:rsidSect="001B3647">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43EC79" w14:textId="77777777" w:rsidR="00BE3409" w:rsidRDefault="00BE3409" w:rsidP="001B3647">
      <w:pPr>
        <w:spacing w:after="0" w:line="240" w:lineRule="auto"/>
      </w:pPr>
      <w:r>
        <w:separator/>
      </w:r>
    </w:p>
  </w:endnote>
  <w:endnote w:type="continuationSeparator" w:id="0">
    <w:p w14:paraId="39F42225" w14:textId="77777777" w:rsidR="00BE3409" w:rsidRDefault="00BE3409"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ADEF5" w14:textId="77777777" w:rsidR="00BE3409" w:rsidRDefault="00BE3409" w:rsidP="001B3647">
      <w:pPr>
        <w:spacing w:after="0" w:line="240" w:lineRule="auto"/>
      </w:pPr>
      <w:r>
        <w:separator/>
      </w:r>
    </w:p>
  </w:footnote>
  <w:footnote w:type="continuationSeparator" w:id="0">
    <w:p w14:paraId="3E15F66F" w14:textId="77777777" w:rsidR="00BE3409" w:rsidRDefault="00BE3409"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0CC6AEE7" w:rsidR="001B3647" w:rsidRPr="001B3647" w:rsidRDefault="009B29F3" w:rsidP="000D3691">
    <w:pPr>
      <w:pStyle w:val="Header"/>
      <w:jc w:val="center"/>
      <w:rPr>
        <w:rFonts w:ascii="Times New Roman" w:hAnsi="Times New Roman" w:cs="Times New Roman"/>
        <w:sz w:val="24"/>
        <w:szCs w:val="24"/>
      </w:rPr>
    </w:pPr>
    <w:r>
      <w:rPr>
        <w:rFonts w:ascii="Times New Roman" w:hAnsi="Times New Roman" w:cs="Times New Roman"/>
        <w:sz w:val="24"/>
        <w:szCs w:val="24"/>
      </w:rPr>
      <w:t>ASIAN AMERICAN REPRESENTATION</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075F3D">
          <w:rPr>
            <w:rFonts w:ascii="Times New Roman" w:hAnsi="Times New Roman" w:cs="Times New Roman"/>
            <w:noProof/>
            <w:sz w:val="24"/>
            <w:szCs w:val="24"/>
          </w:rPr>
          <w:t>2</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2FDB07BA"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9B29F3">
      <w:rPr>
        <w:rFonts w:ascii="Times New Roman" w:hAnsi="Times New Roman" w:cs="Times New Roman"/>
        <w:sz w:val="24"/>
        <w:szCs w:val="24"/>
      </w:rPr>
      <w:t xml:space="preserve"> ASIAN AMERICAN REPRESENTATION</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BE3409">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3680C"/>
    <w:multiLevelType w:val="hybridMultilevel"/>
    <w:tmpl w:val="C3C4D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3F236E"/>
    <w:multiLevelType w:val="hybridMultilevel"/>
    <w:tmpl w:val="B178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AC1B7A"/>
    <w:multiLevelType w:val="hybridMultilevel"/>
    <w:tmpl w:val="803CE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0C59DF"/>
    <w:multiLevelType w:val="hybridMultilevel"/>
    <w:tmpl w:val="E1AE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6B04A7"/>
    <w:multiLevelType w:val="hybridMultilevel"/>
    <w:tmpl w:val="DC9286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90132E"/>
    <w:multiLevelType w:val="hybridMultilevel"/>
    <w:tmpl w:val="628ADF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A2E5A50"/>
    <w:multiLevelType w:val="hybridMultilevel"/>
    <w:tmpl w:val="C45C9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A41B97"/>
    <w:multiLevelType w:val="hybridMultilevel"/>
    <w:tmpl w:val="3D10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AF20970"/>
    <w:multiLevelType w:val="hybridMultilevel"/>
    <w:tmpl w:val="01880060"/>
    <w:lvl w:ilvl="0" w:tplc="04090001">
      <w:start w:val="1"/>
      <w:numFmt w:val="bullet"/>
      <w:lvlText w:val=""/>
      <w:lvlJc w:val="left"/>
      <w:pPr>
        <w:ind w:left="720" w:hanging="360"/>
      </w:pPr>
      <w:rPr>
        <w:rFonts w:ascii="Symbol" w:hAnsi="Symbol" w:hint="default"/>
      </w:rPr>
    </w:lvl>
    <w:lvl w:ilvl="1" w:tplc="D6DA03B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B60173"/>
    <w:multiLevelType w:val="hybridMultilevel"/>
    <w:tmpl w:val="6360E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4"/>
  </w:num>
  <w:num w:numId="4">
    <w:abstractNumId w:val="8"/>
  </w:num>
  <w:num w:numId="5">
    <w:abstractNumId w:val="2"/>
  </w:num>
  <w:num w:numId="6">
    <w:abstractNumId w:val="3"/>
  </w:num>
  <w:num w:numId="7">
    <w:abstractNumId w:val="6"/>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784"/>
    <w:rsid w:val="00000DB9"/>
    <w:rsid w:val="000035F6"/>
    <w:rsid w:val="00004875"/>
    <w:rsid w:val="0000665B"/>
    <w:rsid w:val="00007A13"/>
    <w:rsid w:val="00007C4D"/>
    <w:rsid w:val="000123DF"/>
    <w:rsid w:val="000126B5"/>
    <w:rsid w:val="00013497"/>
    <w:rsid w:val="00013807"/>
    <w:rsid w:val="00017402"/>
    <w:rsid w:val="00017887"/>
    <w:rsid w:val="0002124B"/>
    <w:rsid w:val="0002246C"/>
    <w:rsid w:val="000227C0"/>
    <w:rsid w:val="00023961"/>
    <w:rsid w:val="00024033"/>
    <w:rsid w:val="000258A6"/>
    <w:rsid w:val="00026757"/>
    <w:rsid w:val="000305A6"/>
    <w:rsid w:val="000306F4"/>
    <w:rsid w:val="00031C19"/>
    <w:rsid w:val="00031C45"/>
    <w:rsid w:val="00034212"/>
    <w:rsid w:val="00040902"/>
    <w:rsid w:val="00041C1E"/>
    <w:rsid w:val="00046978"/>
    <w:rsid w:val="000478B6"/>
    <w:rsid w:val="0005073A"/>
    <w:rsid w:val="00054FF6"/>
    <w:rsid w:val="00055534"/>
    <w:rsid w:val="00060138"/>
    <w:rsid w:val="00060781"/>
    <w:rsid w:val="00061EC4"/>
    <w:rsid w:val="00062540"/>
    <w:rsid w:val="00066D60"/>
    <w:rsid w:val="00070DF5"/>
    <w:rsid w:val="000716A2"/>
    <w:rsid w:val="00071B6D"/>
    <w:rsid w:val="00073B7F"/>
    <w:rsid w:val="0007485B"/>
    <w:rsid w:val="00075B9A"/>
    <w:rsid w:val="00075F3D"/>
    <w:rsid w:val="00076586"/>
    <w:rsid w:val="000805DE"/>
    <w:rsid w:val="00081C1A"/>
    <w:rsid w:val="000834B6"/>
    <w:rsid w:val="00083925"/>
    <w:rsid w:val="00084B1F"/>
    <w:rsid w:val="00084C7B"/>
    <w:rsid w:val="00084F76"/>
    <w:rsid w:val="00085886"/>
    <w:rsid w:val="000873F4"/>
    <w:rsid w:val="00090BDA"/>
    <w:rsid w:val="00091A1A"/>
    <w:rsid w:val="00092659"/>
    <w:rsid w:val="00092C4A"/>
    <w:rsid w:val="00096B84"/>
    <w:rsid w:val="000A0351"/>
    <w:rsid w:val="000A0E2D"/>
    <w:rsid w:val="000A2343"/>
    <w:rsid w:val="000A338D"/>
    <w:rsid w:val="000A60BE"/>
    <w:rsid w:val="000B0C07"/>
    <w:rsid w:val="000B2462"/>
    <w:rsid w:val="000B2A55"/>
    <w:rsid w:val="000B3409"/>
    <w:rsid w:val="000B3481"/>
    <w:rsid w:val="000B59FA"/>
    <w:rsid w:val="000B6DDC"/>
    <w:rsid w:val="000B7445"/>
    <w:rsid w:val="000C345D"/>
    <w:rsid w:val="000C4090"/>
    <w:rsid w:val="000C5135"/>
    <w:rsid w:val="000D04AC"/>
    <w:rsid w:val="000D06CE"/>
    <w:rsid w:val="000D0C95"/>
    <w:rsid w:val="000D2247"/>
    <w:rsid w:val="000D3691"/>
    <w:rsid w:val="000D45A2"/>
    <w:rsid w:val="000D580D"/>
    <w:rsid w:val="000E465C"/>
    <w:rsid w:val="000F06AC"/>
    <w:rsid w:val="000F07C1"/>
    <w:rsid w:val="000F3533"/>
    <w:rsid w:val="000F42F2"/>
    <w:rsid w:val="000F6392"/>
    <w:rsid w:val="00100E83"/>
    <w:rsid w:val="00101A6F"/>
    <w:rsid w:val="00102237"/>
    <w:rsid w:val="0010607F"/>
    <w:rsid w:val="00106096"/>
    <w:rsid w:val="0010710B"/>
    <w:rsid w:val="00110256"/>
    <w:rsid w:val="001131D0"/>
    <w:rsid w:val="00113261"/>
    <w:rsid w:val="001161B5"/>
    <w:rsid w:val="001163A2"/>
    <w:rsid w:val="001165C8"/>
    <w:rsid w:val="001200FC"/>
    <w:rsid w:val="00120AAB"/>
    <w:rsid w:val="0012174D"/>
    <w:rsid w:val="00121CA9"/>
    <w:rsid w:val="00121F64"/>
    <w:rsid w:val="00122B8E"/>
    <w:rsid w:val="00126FDC"/>
    <w:rsid w:val="001276EE"/>
    <w:rsid w:val="00127D42"/>
    <w:rsid w:val="00130024"/>
    <w:rsid w:val="001313D5"/>
    <w:rsid w:val="00134E79"/>
    <w:rsid w:val="00137F9A"/>
    <w:rsid w:val="0014229D"/>
    <w:rsid w:val="0014258C"/>
    <w:rsid w:val="001427CA"/>
    <w:rsid w:val="00145B42"/>
    <w:rsid w:val="0015097C"/>
    <w:rsid w:val="00152CF9"/>
    <w:rsid w:val="0015337D"/>
    <w:rsid w:val="00155228"/>
    <w:rsid w:val="0015657F"/>
    <w:rsid w:val="001618EA"/>
    <w:rsid w:val="00163386"/>
    <w:rsid w:val="00164675"/>
    <w:rsid w:val="001651F0"/>
    <w:rsid w:val="00170238"/>
    <w:rsid w:val="0017106B"/>
    <w:rsid w:val="00172629"/>
    <w:rsid w:val="001731BB"/>
    <w:rsid w:val="00173E9F"/>
    <w:rsid w:val="00174819"/>
    <w:rsid w:val="00174BD4"/>
    <w:rsid w:val="0018400F"/>
    <w:rsid w:val="001842F1"/>
    <w:rsid w:val="0018624E"/>
    <w:rsid w:val="0018681A"/>
    <w:rsid w:val="00186B5D"/>
    <w:rsid w:val="00187772"/>
    <w:rsid w:val="001901D5"/>
    <w:rsid w:val="00190442"/>
    <w:rsid w:val="001934DB"/>
    <w:rsid w:val="00194F10"/>
    <w:rsid w:val="00195F8B"/>
    <w:rsid w:val="00197EE6"/>
    <w:rsid w:val="001A1C0A"/>
    <w:rsid w:val="001A5E31"/>
    <w:rsid w:val="001B0C50"/>
    <w:rsid w:val="001B248F"/>
    <w:rsid w:val="001B3647"/>
    <w:rsid w:val="001B4610"/>
    <w:rsid w:val="001B5158"/>
    <w:rsid w:val="001C1DA1"/>
    <w:rsid w:val="001C2405"/>
    <w:rsid w:val="001C2F08"/>
    <w:rsid w:val="001C366E"/>
    <w:rsid w:val="001C3CA5"/>
    <w:rsid w:val="001C633F"/>
    <w:rsid w:val="001C67E1"/>
    <w:rsid w:val="001C71D2"/>
    <w:rsid w:val="001D0054"/>
    <w:rsid w:val="001D039F"/>
    <w:rsid w:val="001D3265"/>
    <w:rsid w:val="001D4B18"/>
    <w:rsid w:val="001D4DDA"/>
    <w:rsid w:val="001E4BCB"/>
    <w:rsid w:val="001E4E01"/>
    <w:rsid w:val="001E72EE"/>
    <w:rsid w:val="001E7D9D"/>
    <w:rsid w:val="001F308E"/>
    <w:rsid w:val="001F4C06"/>
    <w:rsid w:val="001F5FF3"/>
    <w:rsid w:val="002007CC"/>
    <w:rsid w:val="00200DE9"/>
    <w:rsid w:val="0020152B"/>
    <w:rsid w:val="00202B65"/>
    <w:rsid w:val="0020595F"/>
    <w:rsid w:val="00206603"/>
    <w:rsid w:val="002076E3"/>
    <w:rsid w:val="0021010D"/>
    <w:rsid w:val="00210216"/>
    <w:rsid w:val="00210FEF"/>
    <w:rsid w:val="00211146"/>
    <w:rsid w:val="00212500"/>
    <w:rsid w:val="002129C3"/>
    <w:rsid w:val="00212A14"/>
    <w:rsid w:val="0021343D"/>
    <w:rsid w:val="002176D9"/>
    <w:rsid w:val="00217ED7"/>
    <w:rsid w:val="002203FA"/>
    <w:rsid w:val="002215CF"/>
    <w:rsid w:val="00221F20"/>
    <w:rsid w:val="002220D9"/>
    <w:rsid w:val="0022314B"/>
    <w:rsid w:val="00224EA5"/>
    <w:rsid w:val="00225024"/>
    <w:rsid w:val="00226A9F"/>
    <w:rsid w:val="00236C54"/>
    <w:rsid w:val="00237F39"/>
    <w:rsid w:val="002416C3"/>
    <w:rsid w:val="002427C9"/>
    <w:rsid w:val="0024321B"/>
    <w:rsid w:val="00243F0D"/>
    <w:rsid w:val="00246F6E"/>
    <w:rsid w:val="00250C95"/>
    <w:rsid w:val="00250CFA"/>
    <w:rsid w:val="0025135C"/>
    <w:rsid w:val="002530D7"/>
    <w:rsid w:val="00253AC9"/>
    <w:rsid w:val="00254D46"/>
    <w:rsid w:val="00260F71"/>
    <w:rsid w:val="00273625"/>
    <w:rsid w:val="002752A6"/>
    <w:rsid w:val="00276056"/>
    <w:rsid w:val="002765F4"/>
    <w:rsid w:val="00276F29"/>
    <w:rsid w:val="00280DFF"/>
    <w:rsid w:val="00282AA9"/>
    <w:rsid w:val="0028318A"/>
    <w:rsid w:val="00283C13"/>
    <w:rsid w:val="00285A08"/>
    <w:rsid w:val="00286E0B"/>
    <w:rsid w:val="00291D6A"/>
    <w:rsid w:val="00292412"/>
    <w:rsid w:val="0029312F"/>
    <w:rsid w:val="00294BCA"/>
    <w:rsid w:val="00295F5F"/>
    <w:rsid w:val="0029639A"/>
    <w:rsid w:val="0029675D"/>
    <w:rsid w:val="00297E4D"/>
    <w:rsid w:val="002A0C26"/>
    <w:rsid w:val="002A1945"/>
    <w:rsid w:val="002A1C93"/>
    <w:rsid w:val="002A1FEE"/>
    <w:rsid w:val="002A20B5"/>
    <w:rsid w:val="002A2E1D"/>
    <w:rsid w:val="002A3466"/>
    <w:rsid w:val="002A5EED"/>
    <w:rsid w:val="002A6DB8"/>
    <w:rsid w:val="002B13C3"/>
    <w:rsid w:val="002B1DB1"/>
    <w:rsid w:val="002B2225"/>
    <w:rsid w:val="002B3E35"/>
    <w:rsid w:val="002B51AF"/>
    <w:rsid w:val="002B55E7"/>
    <w:rsid w:val="002B60DA"/>
    <w:rsid w:val="002C2242"/>
    <w:rsid w:val="002C276B"/>
    <w:rsid w:val="002C2EFF"/>
    <w:rsid w:val="002C45C5"/>
    <w:rsid w:val="002C6A9A"/>
    <w:rsid w:val="002C726A"/>
    <w:rsid w:val="002D151B"/>
    <w:rsid w:val="002D3E59"/>
    <w:rsid w:val="002D4BAE"/>
    <w:rsid w:val="002D70ED"/>
    <w:rsid w:val="002E2387"/>
    <w:rsid w:val="002E432C"/>
    <w:rsid w:val="002E5B55"/>
    <w:rsid w:val="002E5EA9"/>
    <w:rsid w:val="002F1F70"/>
    <w:rsid w:val="002F3368"/>
    <w:rsid w:val="002F417E"/>
    <w:rsid w:val="002F4E12"/>
    <w:rsid w:val="002F6DD3"/>
    <w:rsid w:val="002F6FBA"/>
    <w:rsid w:val="003002A2"/>
    <w:rsid w:val="003050F7"/>
    <w:rsid w:val="003060A3"/>
    <w:rsid w:val="0030706D"/>
    <w:rsid w:val="00307349"/>
    <w:rsid w:val="003074CB"/>
    <w:rsid w:val="00311BEB"/>
    <w:rsid w:val="0031228F"/>
    <w:rsid w:val="00314855"/>
    <w:rsid w:val="00315BCE"/>
    <w:rsid w:val="003166DD"/>
    <w:rsid w:val="00320345"/>
    <w:rsid w:val="003206AA"/>
    <w:rsid w:val="003231D6"/>
    <w:rsid w:val="0032556A"/>
    <w:rsid w:val="003277BA"/>
    <w:rsid w:val="00330CC8"/>
    <w:rsid w:val="0033135E"/>
    <w:rsid w:val="00331D37"/>
    <w:rsid w:val="00332CEB"/>
    <w:rsid w:val="003366B8"/>
    <w:rsid w:val="0033671E"/>
    <w:rsid w:val="00336D6E"/>
    <w:rsid w:val="00337C55"/>
    <w:rsid w:val="0034114E"/>
    <w:rsid w:val="00341F39"/>
    <w:rsid w:val="003422F1"/>
    <w:rsid w:val="003441B2"/>
    <w:rsid w:val="0034519E"/>
    <w:rsid w:val="00345510"/>
    <w:rsid w:val="003459E4"/>
    <w:rsid w:val="0034698C"/>
    <w:rsid w:val="003503DB"/>
    <w:rsid w:val="00350F7D"/>
    <w:rsid w:val="003523D9"/>
    <w:rsid w:val="00352A6C"/>
    <w:rsid w:val="00354EBB"/>
    <w:rsid w:val="0035615E"/>
    <w:rsid w:val="00361323"/>
    <w:rsid w:val="00361CED"/>
    <w:rsid w:val="00362371"/>
    <w:rsid w:val="003635AC"/>
    <w:rsid w:val="003674A2"/>
    <w:rsid w:val="003678A7"/>
    <w:rsid w:val="00370632"/>
    <w:rsid w:val="003714E0"/>
    <w:rsid w:val="00371AC9"/>
    <w:rsid w:val="00371BD0"/>
    <w:rsid w:val="00374FE5"/>
    <w:rsid w:val="0037550B"/>
    <w:rsid w:val="00377166"/>
    <w:rsid w:val="0037759B"/>
    <w:rsid w:val="00380A88"/>
    <w:rsid w:val="00380B2E"/>
    <w:rsid w:val="00381867"/>
    <w:rsid w:val="00384366"/>
    <w:rsid w:val="00384B08"/>
    <w:rsid w:val="00384C44"/>
    <w:rsid w:val="0038538F"/>
    <w:rsid w:val="00385F3C"/>
    <w:rsid w:val="00391EF9"/>
    <w:rsid w:val="003921DC"/>
    <w:rsid w:val="003966C7"/>
    <w:rsid w:val="003A0339"/>
    <w:rsid w:val="003A05F2"/>
    <w:rsid w:val="003A1089"/>
    <w:rsid w:val="003A23E1"/>
    <w:rsid w:val="003A2857"/>
    <w:rsid w:val="003A3CDF"/>
    <w:rsid w:val="003A6C73"/>
    <w:rsid w:val="003A762B"/>
    <w:rsid w:val="003A7CDA"/>
    <w:rsid w:val="003B0A48"/>
    <w:rsid w:val="003B23CE"/>
    <w:rsid w:val="003B36E6"/>
    <w:rsid w:val="003B46F9"/>
    <w:rsid w:val="003B5253"/>
    <w:rsid w:val="003B527C"/>
    <w:rsid w:val="003B564A"/>
    <w:rsid w:val="003B5734"/>
    <w:rsid w:val="003B6091"/>
    <w:rsid w:val="003B6696"/>
    <w:rsid w:val="003B7795"/>
    <w:rsid w:val="003C0E3E"/>
    <w:rsid w:val="003C3AB4"/>
    <w:rsid w:val="003C4175"/>
    <w:rsid w:val="003C4465"/>
    <w:rsid w:val="003C4818"/>
    <w:rsid w:val="003C572A"/>
    <w:rsid w:val="003D156D"/>
    <w:rsid w:val="003D26EF"/>
    <w:rsid w:val="003D282B"/>
    <w:rsid w:val="003D67F4"/>
    <w:rsid w:val="003D7579"/>
    <w:rsid w:val="003E0278"/>
    <w:rsid w:val="003E139D"/>
    <w:rsid w:val="003E19DF"/>
    <w:rsid w:val="003E208F"/>
    <w:rsid w:val="003E2A2D"/>
    <w:rsid w:val="003E2C47"/>
    <w:rsid w:val="003E53E4"/>
    <w:rsid w:val="003E5D65"/>
    <w:rsid w:val="003F018F"/>
    <w:rsid w:val="003F0D64"/>
    <w:rsid w:val="003F1FB8"/>
    <w:rsid w:val="003F2882"/>
    <w:rsid w:val="003F3DC3"/>
    <w:rsid w:val="003F3F8F"/>
    <w:rsid w:val="003F432F"/>
    <w:rsid w:val="003F6743"/>
    <w:rsid w:val="003F7978"/>
    <w:rsid w:val="0040116A"/>
    <w:rsid w:val="004023BA"/>
    <w:rsid w:val="00407A02"/>
    <w:rsid w:val="00407F9F"/>
    <w:rsid w:val="0041286B"/>
    <w:rsid w:val="00413509"/>
    <w:rsid w:val="00413A1F"/>
    <w:rsid w:val="00415C6F"/>
    <w:rsid w:val="00415CBE"/>
    <w:rsid w:val="00415E69"/>
    <w:rsid w:val="00416846"/>
    <w:rsid w:val="004179C0"/>
    <w:rsid w:val="00420566"/>
    <w:rsid w:val="0042120D"/>
    <w:rsid w:val="00422426"/>
    <w:rsid w:val="00425072"/>
    <w:rsid w:val="00426A38"/>
    <w:rsid w:val="0042725B"/>
    <w:rsid w:val="004279B2"/>
    <w:rsid w:val="00430301"/>
    <w:rsid w:val="00431938"/>
    <w:rsid w:val="004333AE"/>
    <w:rsid w:val="00433DAB"/>
    <w:rsid w:val="0043528E"/>
    <w:rsid w:val="00435B24"/>
    <w:rsid w:val="00436DFA"/>
    <w:rsid w:val="004468A6"/>
    <w:rsid w:val="004469F5"/>
    <w:rsid w:val="00447765"/>
    <w:rsid w:val="00447852"/>
    <w:rsid w:val="00447C70"/>
    <w:rsid w:val="00447EDE"/>
    <w:rsid w:val="0045038B"/>
    <w:rsid w:val="004534E8"/>
    <w:rsid w:val="004549F3"/>
    <w:rsid w:val="004552E8"/>
    <w:rsid w:val="004563BE"/>
    <w:rsid w:val="00457E13"/>
    <w:rsid w:val="00460F3E"/>
    <w:rsid w:val="00461F72"/>
    <w:rsid w:val="00464F6C"/>
    <w:rsid w:val="00465937"/>
    <w:rsid w:val="00465CF0"/>
    <w:rsid w:val="00465E65"/>
    <w:rsid w:val="00466814"/>
    <w:rsid w:val="00466C8D"/>
    <w:rsid w:val="00466D9A"/>
    <w:rsid w:val="00467D4C"/>
    <w:rsid w:val="00470499"/>
    <w:rsid w:val="004709D7"/>
    <w:rsid w:val="00472003"/>
    <w:rsid w:val="0047555E"/>
    <w:rsid w:val="00480447"/>
    <w:rsid w:val="0048073F"/>
    <w:rsid w:val="00480A88"/>
    <w:rsid w:val="00482715"/>
    <w:rsid w:val="00484A81"/>
    <w:rsid w:val="004857C3"/>
    <w:rsid w:val="00485F3F"/>
    <w:rsid w:val="00486140"/>
    <w:rsid w:val="00486549"/>
    <w:rsid w:val="00487831"/>
    <w:rsid w:val="00487DF7"/>
    <w:rsid w:val="004913D5"/>
    <w:rsid w:val="0049153E"/>
    <w:rsid w:val="0049379A"/>
    <w:rsid w:val="00497540"/>
    <w:rsid w:val="0049765B"/>
    <w:rsid w:val="0049787C"/>
    <w:rsid w:val="004A2986"/>
    <w:rsid w:val="004A71A4"/>
    <w:rsid w:val="004A743E"/>
    <w:rsid w:val="004A77C9"/>
    <w:rsid w:val="004B03EF"/>
    <w:rsid w:val="004B158B"/>
    <w:rsid w:val="004B163D"/>
    <w:rsid w:val="004B1B36"/>
    <w:rsid w:val="004B1BC6"/>
    <w:rsid w:val="004B1F7C"/>
    <w:rsid w:val="004B2953"/>
    <w:rsid w:val="004B6F62"/>
    <w:rsid w:val="004B7FE1"/>
    <w:rsid w:val="004C11B8"/>
    <w:rsid w:val="004C27A7"/>
    <w:rsid w:val="004C2E76"/>
    <w:rsid w:val="004C6678"/>
    <w:rsid w:val="004C6F72"/>
    <w:rsid w:val="004C7F16"/>
    <w:rsid w:val="004D0DF9"/>
    <w:rsid w:val="004D0F3F"/>
    <w:rsid w:val="004D1B36"/>
    <w:rsid w:val="004D299D"/>
    <w:rsid w:val="004D3750"/>
    <w:rsid w:val="004D4BA1"/>
    <w:rsid w:val="004E0B08"/>
    <w:rsid w:val="004E3661"/>
    <w:rsid w:val="004E40A0"/>
    <w:rsid w:val="004E4E5D"/>
    <w:rsid w:val="004E553F"/>
    <w:rsid w:val="004E5FF5"/>
    <w:rsid w:val="004F0F23"/>
    <w:rsid w:val="004F1B78"/>
    <w:rsid w:val="004F32DD"/>
    <w:rsid w:val="004F71FD"/>
    <w:rsid w:val="00503782"/>
    <w:rsid w:val="005049E5"/>
    <w:rsid w:val="00505F72"/>
    <w:rsid w:val="00506DAE"/>
    <w:rsid w:val="00507D50"/>
    <w:rsid w:val="00507D5F"/>
    <w:rsid w:val="005112E6"/>
    <w:rsid w:val="00511428"/>
    <w:rsid w:val="00511891"/>
    <w:rsid w:val="00514E03"/>
    <w:rsid w:val="00523019"/>
    <w:rsid w:val="0052478C"/>
    <w:rsid w:val="00524B89"/>
    <w:rsid w:val="00524BC1"/>
    <w:rsid w:val="00525B2F"/>
    <w:rsid w:val="00526A9B"/>
    <w:rsid w:val="0052723A"/>
    <w:rsid w:val="00531145"/>
    <w:rsid w:val="00531602"/>
    <w:rsid w:val="005320CB"/>
    <w:rsid w:val="00533BA7"/>
    <w:rsid w:val="005404E9"/>
    <w:rsid w:val="00541B18"/>
    <w:rsid w:val="00541C96"/>
    <w:rsid w:val="005435FA"/>
    <w:rsid w:val="005460A8"/>
    <w:rsid w:val="00547B82"/>
    <w:rsid w:val="0055017A"/>
    <w:rsid w:val="00550D66"/>
    <w:rsid w:val="00553F0C"/>
    <w:rsid w:val="0055488C"/>
    <w:rsid w:val="00554B9F"/>
    <w:rsid w:val="00555E5E"/>
    <w:rsid w:val="005562B1"/>
    <w:rsid w:val="00563BFE"/>
    <w:rsid w:val="00564069"/>
    <w:rsid w:val="005656F4"/>
    <w:rsid w:val="00566381"/>
    <w:rsid w:val="005669F3"/>
    <w:rsid w:val="00566C7F"/>
    <w:rsid w:val="00567CE6"/>
    <w:rsid w:val="00567D30"/>
    <w:rsid w:val="00570D08"/>
    <w:rsid w:val="0057226D"/>
    <w:rsid w:val="00572318"/>
    <w:rsid w:val="00573B2C"/>
    <w:rsid w:val="00574178"/>
    <w:rsid w:val="005745CA"/>
    <w:rsid w:val="005749C3"/>
    <w:rsid w:val="00574E7D"/>
    <w:rsid w:val="00575105"/>
    <w:rsid w:val="005779BC"/>
    <w:rsid w:val="00577ED1"/>
    <w:rsid w:val="00580317"/>
    <w:rsid w:val="005811A5"/>
    <w:rsid w:val="0058217D"/>
    <w:rsid w:val="00583932"/>
    <w:rsid w:val="00583AFE"/>
    <w:rsid w:val="00584D4A"/>
    <w:rsid w:val="00585148"/>
    <w:rsid w:val="00587198"/>
    <w:rsid w:val="00587954"/>
    <w:rsid w:val="005913C0"/>
    <w:rsid w:val="005919F1"/>
    <w:rsid w:val="00591D76"/>
    <w:rsid w:val="00592149"/>
    <w:rsid w:val="00594939"/>
    <w:rsid w:val="0059581C"/>
    <w:rsid w:val="00596D5A"/>
    <w:rsid w:val="00597166"/>
    <w:rsid w:val="005971BF"/>
    <w:rsid w:val="005A12A1"/>
    <w:rsid w:val="005A15DD"/>
    <w:rsid w:val="005A3AED"/>
    <w:rsid w:val="005A3D64"/>
    <w:rsid w:val="005A3FD2"/>
    <w:rsid w:val="005A4F86"/>
    <w:rsid w:val="005A7E32"/>
    <w:rsid w:val="005B073A"/>
    <w:rsid w:val="005B4176"/>
    <w:rsid w:val="005B46C8"/>
    <w:rsid w:val="005B60B4"/>
    <w:rsid w:val="005B7A5B"/>
    <w:rsid w:val="005C00A8"/>
    <w:rsid w:val="005C0781"/>
    <w:rsid w:val="005C0A25"/>
    <w:rsid w:val="005C1B29"/>
    <w:rsid w:val="005C1F15"/>
    <w:rsid w:val="005C3C97"/>
    <w:rsid w:val="005C5F14"/>
    <w:rsid w:val="005C614F"/>
    <w:rsid w:val="005C78AB"/>
    <w:rsid w:val="005D04BA"/>
    <w:rsid w:val="005D0AFD"/>
    <w:rsid w:val="005D101C"/>
    <w:rsid w:val="005D24DD"/>
    <w:rsid w:val="005D3641"/>
    <w:rsid w:val="005D396C"/>
    <w:rsid w:val="005D3DAC"/>
    <w:rsid w:val="005E13EA"/>
    <w:rsid w:val="005E4AE3"/>
    <w:rsid w:val="005E79FC"/>
    <w:rsid w:val="005F0502"/>
    <w:rsid w:val="005F189E"/>
    <w:rsid w:val="005F1E3D"/>
    <w:rsid w:val="005F2AFB"/>
    <w:rsid w:val="005F2FB4"/>
    <w:rsid w:val="005F5A3C"/>
    <w:rsid w:val="005F66FC"/>
    <w:rsid w:val="005F6877"/>
    <w:rsid w:val="005F6BDD"/>
    <w:rsid w:val="005F6EDB"/>
    <w:rsid w:val="005F765A"/>
    <w:rsid w:val="005F776D"/>
    <w:rsid w:val="00600130"/>
    <w:rsid w:val="0060018A"/>
    <w:rsid w:val="006030A7"/>
    <w:rsid w:val="006038F8"/>
    <w:rsid w:val="0060411D"/>
    <w:rsid w:val="00604377"/>
    <w:rsid w:val="00604DA3"/>
    <w:rsid w:val="00605235"/>
    <w:rsid w:val="00607925"/>
    <w:rsid w:val="00607B6A"/>
    <w:rsid w:val="00610515"/>
    <w:rsid w:val="006107BE"/>
    <w:rsid w:val="00610B81"/>
    <w:rsid w:val="0061217D"/>
    <w:rsid w:val="00612802"/>
    <w:rsid w:val="00612830"/>
    <w:rsid w:val="00612C28"/>
    <w:rsid w:val="00613D02"/>
    <w:rsid w:val="00614BFF"/>
    <w:rsid w:val="00614CF1"/>
    <w:rsid w:val="00614E9F"/>
    <w:rsid w:val="00617AD9"/>
    <w:rsid w:val="006216CF"/>
    <w:rsid w:val="00622116"/>
    <w:rsid w:val="006226C0"/>
    <w:rsid w:val="00622E2F"/>
    <w:rsid w:val="00623BA7"/>
    <w:rsid w:val="00624585"/>
    <w:rsid w:val="0062466E"/>
    <w:rsid w:val="00624F83"/>
    <w:rsid w:val="00625CF0"/>
    <w:rsid w:val="00627428"/>
    <w:rsid w:val="00630327"/>
    <w:rsid w:val="00631789"/>
    <w:rsid w:val="00632CDF"/>
    <w:rsid w:val="00634632"/>
    <w:rsid w:val="00635442"/>
    <w:rsid w:val="0063760E"/>
    <w:rsid w:val="00641114"/>
    <w:rsid w:val="0064314E"/>
    <w:rsid w:val="006455C8"/>
    <w:rsid w:val="0064610F"/>
    <w:rsid w:val="00646CBC"/>
    <w:rsid w:val="0065237C"/>
    <w:rsid w:val="0065501D"/>
    <w:rsid w:val="006555E1"/>
    <w:rsid w:val="00656381"/>
    <w:rsid w:val="00656503"/>
    <w:rsid w:val="0066014F"/>
    <w:rsid w:val="006605BA"/>
    <w:rsid w:val="0066464A"/>
    <w:rsid w:val="00664B9F"/>
    <w:rsid w:val="00670312"/>
    <w:rsid w:val="00670394"/>
    <w:rsid w:val="0067138C"/>
    <w:rsid w:val="006836CE"/>
    <w:rsid w:val="00683C8F"/>
    <w:rsid w:val="00685062"/>
    <w:rsid w:val="00691754"/>
    <w:rsid w:val="006922F5"/>
    <w:rsid w:val="0069729D"/>
    <w:rsid w:val="006A015C"/>
    <w:rsid w:val="006A3D12"/>
    <w:rsid w:val="006A6E8D"/>
    <w:rsid w:val="006B289A"/>
    <w:rsid w:val="006B55C0"/>
    <w:rsid w:val="006B59E6"/>
    <w:rsid w:val="006B74ED"/>
    <w:rsid w:val="006C256C"/>
    <w:rsid w:val="006C54BD"/>
    <w:rsid w:val="006D28AC"/>
    <w:rsid w:val="006D6D01"/>
    <w:rsid w:val="006E1CB2"/>
    <w:rsid w:val="006E2C24"/>
    <w:rsid w:val="006E33EF"/>
    <w:rsid w:val="006E4758"/>
    <w:rsid w:val="006E5598"/>
    <w:rsid w:val="006E72AC"/>
    <w:rsid w:val="006F10A2"/>
    <w:rsid w:val="006F3373"/>
    <w:rsid w:val="006F33E5"/>
    <w:rsid w:val="006F4B26"/>
    <w:rsid w:val="006F6816"/>
    <w:rsid w:val="00700A0E"/>
    <w:rsid w:val="00703B76"/>
    <w:rsid w:val="0070727E"/>
    <w:rsid w:val="00715155"/>
    <w:rsid w:val="00717703"/>
    <w:rsid w:val="00721DEA"/>
    <w:rsid w:val="007235C8"/>
    <w:rsid w:val="00725949"/>
    <w:rsid w:val="00725ADE"/>
    <w:rsid w:val="00725D0D"/>
    <w:rsid w:val="00727F8E"/>
    <w:rsid w:val="00730153"/>
    <w:rsid w:val="00731D65"/>
    <w:rsid w:val="007330A8"/>
    <w:rsid w:val="00734D27"/>
    <w:rsid w:val="00736CC5"/>
    <w:rsid w:val="00736D3E"/>
    <w:rsid w:val="00737FA3"/>
    <w:rsid w:val="0074167A"/>
    <w:rsid w:val="00741FB5"/>
    <w:rsid w:val="00742FF3"/>
    <w:rsid w:val="0074544C"/>
    <w:rsid w:val="007459CF"/>
    <w:rsid w:val="00751820"/>
    <w:rsid w:val="0075218A"/>
    <w:rsid w:val="00752D95"/>
    <w:rsid w:val="0075524E"/>
    <w:rsid w:val="00761366"/>
    <w:rsid w:val="0076162C"/>
    <w:rsid w:val="00762BA5"/>
    <w:rsid w:val="0076435F"/>
    <w:rsid w:val="0076659E"/>
    <w:rsid w:val="00771492"/>
    <w:rsid w:val="007717BA"/>
    <w:rsid w:val="00771D0D"/>
    <w:rsid w:val="0077267A"/>
    <w:rsid w:val="00773AE5"/>
    <w:rsid w:val="00773CDC"/>
    <w:rsid w:val="0078472F"/>
    <w:rsid w:val="00787181"/>
    <w:rsid w:val="00793179"/>
    <w:rsid w:val="007940BD"/>
    <w:rsid w:val="007A05A3"/>
    <w:rsid w:val="007A0EBD"/>
    <w:rsid w:val="007A1E9C"/>
    <w:rsid w:val="007A2832"/>
    <w:rsid w:val="007A4CF2"/>
    <w:rsid w:val="007A4DAF"/>
    <w:rsid w:val="007A751F"/>
    <w:rsid w:val="007A7F98"/>
    <w:rsid w:val="007B16E1"/>
    <w:rsid w:val="007B21E6"/>
    <w:rsid w:val="007B4713"/>
    <w:rsid w:val="007B767E"/>
    <w:rsid w:val="007C387A"/>
    <w:rsid w:val="007C43D7"/>
    <w:rsid w:val="007C4A17"/>
    <w:rsid w:val="007C5FE8"/>
    <w:rsid w:val="007D0F37"/>
    <w:rsid w:val="007D198E"/>
    <w:rsid w:val="007D2287"/>
    <w:rsid w:val="007D2EE4"/>
    <w:rsid w:val="007D31C4"/>
    <w:rsid w:val="007D3B82"/>
    <w:rsid w:val="007D4D27"/>
    <w:rsid w:val="007D658E"/>
    <w:rsid w:val="007D6C58"/>
    <w:rsid w:val="007E7EC1"/>
    <w:rsid w:val="007F04BC"/>
    <w:rsid w:val="007F062A"/>
    <w:rsid w:val="007F0785"/>
    <w:rsid w:val="007F1138"/>
    <w:rsid w:val="007F2B4B"/>
    <w:rsid w:val="0080307B"/>
    <w:rsid w:val="0080390E"/>
    <w:rsid w:val="00803A5C"/>
    <w:rsid w:val="00803DE5"/>
    <w:rsid w:val="008049BC"/>
    <w:rsid w:val="00805282"/>
    <w:rsid w:val="0080562F"/>
    <w:rsid w:val="00805975"/>
    <w:rsid w:val="00806181"/>
    <w:rsid w:val="00807BD5"/>
    <w:rsid w:val="00807CF5"/>
    <w:rsid w:val="0081162A"/>
    <w:rsid w:val="00813A3A"/>
    <w:rsid w:val="00815476"/>
    <w:rsid w:val="00815BC4"/>
    <w:rsid w:val="00815E8C"/>
    <w:rsid w:val="0081730E"/>
    <w:rsid w:val="00820585"/>
    <w:rsid w:val="008232AD"/>
    <w:rsid w:val="00825437"/>
    <w:rsid w:val="00831265"/>
    <w:rsid w:val="0083188F"/>
    <w:rsid w:val="008325BC"/>
    <w:rsid w:val="0083367A"/>
    <w:rsid w:val="00833DB3"/>
    <w:rsid w:val="0083496C"/>
    <w:rsid w:val="008404EE"/>
    <w:rsid w:val="0084353C"/>
    <w:rsid w:val="008479F9"/>
    <w:rsid w:val="00850D34"/>
    <w:rsid w:val="00850D35"/>
    <w:rsid w:val="008528B0"/>
    <w:rsid w:val="0086041D"/>
    <w:rsid w:val="00862443"/>
    <w:rsid w:val="00865411"/>
    <w:rsid w:val="00865C35"/>
    <w:rsid w:val="0086646F"/>
    <w:rsid w:val="00866ED7"/>
    <w:rsid w:val="00867AD3"/>
    <w:rsid w:val="00867F54"/>
    <w:rsid w:val="00870405"/>
    <w:rsid w:val="0087074C"/>
    <w:rsid w:val="00870CB8"/>
    <w:rsid w:val="0087107F"/>
    <w:rsid w:val="00872C4A"/>
    <w:rsid w:val="0087472B"/>
    <w:rsid w:val="00874797"/>
    <w:rsid w:val="00877E7D"/>
    <w:rsid w:val="00881146"/>
    <w:rsid w:val="0088266A"/>
    <w:rsid w:val="00884752"/>
    <w:rsid w:val="00885286"/>
    <w:rsid w:val="00885DE4"/>
    <w:rsid w:val="008876A8"/>
    <w:rsid w:val="0089296C"/>
    <w:rsid w:val="00892A6D"/>
    <w:rsid w:val="008937BB"/>
    <w:rsid w:val="008944CC"/>
    <w:rsid w:val="008A15C7"/>
    <w:rsid w:val="008A365D"/>
    <w:rsid w:val="008A4A0B"/>
    <w:rsid w:val="008A6FB8"/>
    <w:rsid w:val="008B1060"/>
    <w:rsid w:val="008B13A3"/>
    <w:rsid w:val="008B3125"/>
    <w:rsid w:val="008B34D1"/>
    <w:rsid w:val="008B516A"/>
    <w:rsid w:val="008B6A3A"/>
    <w:rsid w:val="008B71FD"/>
    <w:rsid w:val="008B78CC"/>
    <w:rsid w:val="008C0545"/>
    <w:rsid w:val="008C2C5C"/>
    <w:rsid w:val="008C69C0"/>
    <w:rsid w:val="008D1F9A"/>
    <w:rsid w:val="008D2C4B"/>
    <w:rsid w:val="008D3A2E"/>
    <w:rsid w:val="008D434A"/>
    <w:rsid w:val="008D6473"/>
    <w:rsid w:val="008D7BE5"/>
    <w:rsid w:val="008E0B93"/>
    <w:rsid w:val="008E111B"/>
    <w:rsid w:val="008E18AB"/>
    <w:rsid w:val="008E1E80"/>
    <w:rsid w:val="008E5B23"/>
    <w:rsid w:val="008F10C8"/>
    <w:rsid w:val="008F10F2"/>
    <w:rsid w:val="008F1387"/>
    <w:rsid w:val="008F15F7"/>
    <w:rsid w:val="008F17BC"/>
    <w:rsid w:val="008F43CC"/>
    <w:rsid w:val="008F7853"/>
    <w:rsid w:val="00900E8D"/>
    <w:rsid w:val="0091127D"/>
    <w:rsid w:val="009117B9"/>
    <w:rsid w:val="00913B0B"/>
    <w:rsid w:val="0091778D"/>
    <w:rsid w:val="00917848"/>
    <w:rsid w:val="009210B4"/>
    <w:rsid w:val="009274F4"/>
    <w:rsid w:val="0093047F"/>
    <w:rsid w:val="0093245B"/>
    <w:rsid w:val="009339D6"/>
    <w:rsid w:val="00935155"/>
    <w:rsid w:val="00935189"/>
    <w:rsid w:val="009357EB"/>
    <w:rsid w:val="00936907"/>
    <w:rsid w:val="0093755E"/>
    <w:rsid w:val="00942C70"/>
    <w:rsid w:val="009440A6"/>
    <w:rsid w:val="00945624"/>
    <w:rsid w:val="00947B6E"/>
    <w:rsid w:val="009523D4"/>
    <w:rsid w:val="00953EFA"/>
    <w:rsid w:val="00956F79"/>
    <w:rsid w:val="009609AC"/>
    <w:rsid w:val="009609CA"/>
    <w:rsid w:val="0096283A"/>
    <w:rsid w:val="009633C0"/>
    <w:rsid w:val="00966BEE"/>
    <w:rsid w:val="00966CBF"/>
    <w:rsid w:val="0096754C"/>
    <w:rsid w:val="009677BC"/>
    <w:rsid w:val="00970ED1"/>
    <w:rsid w:val="00974351"/>
    <w:rsid w:val="00974A01"/>
    <w:rsid w:val="00974A6C"/>
    <w:rsid w:val="00974C9B"/>
    <w:rsid w:val="00975C03"/>
    <w:rsid w:val="0097655A"/>
    <w:rsid w:val="00981D56"/>
    <w:rsid w:val="00982CDC"/>
    <w:rsid w:val="00983782"/>
    <w:rsid w:val="0098427E"/>
    <w:rsid w:val="00985D1E"/>
    <w:rsid w:val="0098666D"/>
    <w:rsid w:val="00986983"/>
    <w:rsid w:val="00986C24"/>
    <w:rsid w:val="00993279"/>
    <w:rsid w:val="00994718"/>
    <w:rsid w:val="009976FC"/>
    <w:rsid w:val="009A01EB"/>
    <w:rsid w:val="009A27BE"/>
    <w:rsid w:val="009A4586"/>
    <w:rsid w:val="009A5EDA"/>
    <w:rsid w:val="009B0858"/>
    <w:rsid w:val="009B0953"/>
    <w:rsid w:val="009B29F3"/>
    <w:rsid w:val="009B4692"/>
    <w:rsid w:val="009B606C"/>
    <w:rsid w:val="009C0D85"/>
    <w:rsid w:val="009C600A"/>
    <w:rsid w:val="009C7728"/>
    <w:rsid w:val="009C7D57"/>
    <w:rsid w:val="009D07D4"/>
    <w:rsid w:val="009D11B4"/>
    <w:rsid w:val="009D27F9"/>
    <w:rsid w:val="009D353D"/>
    <w:rsid w:val="009D36CC"/>
    <w:rsid w:val="009D5023"/>
    <w:rsid w:val="009D58B3"/>
    <w:rsid w:val="009D756D"/>
    <w:rsid w:val="009D7C3F"/>
    <w:rsid w:val="009E2301"/>
    <w:rsid w:val="009E4599"/>
    <w:rsid w:val="009E4BD4"/>
    <w:rsid w:val="009E645A"/>
    <w:rsid w:val="009E79E8"/>
    <w:rsid w:val="009F32CC"/>
    <w:rsid w:val="009F46A0"/>
    <w:rsid w:val="009F5192"/>
    <w:rsid w:val="00A00B8E"/>
    <w:rsid w:val="00A01843"/>
    <w:rsid w:val="00A026F9"/>
    <w:rsid w:val="00A0478E"/>
    <w:rsid w:val="00A10A25"/>
    <w:rsid w:val="00A12456"/>
    <w:rsid w:val="00A12D77"/>
    <w:rsid w:val="00A1392B"/>
    <w:rsid w:val="00A14F13"/>
    <w:rsid w:val="00A156A3"/>
    <w:rsid w:val="00A17806"/>
    <w:rsid w:val="00A22126"/>
    <w:rsid w:val="00A248F3"/>
    <w:rsid w:val="00A27258"/>
    <w:rsid w:val="00A31EB7"/>
    <w:rsid w:val="00A34887"/>
    <w:rsid w:val="00A359E1"/>
    <w:rsid w:val="00A35B2B"/>
    <w:rsid w:val="00A36DE3"/>
    <w:rsid w:val="00A50BDD"/>
    <w:rsid w:val="00A50F31"/>
    <w:rsid w:val="00A517BA"/>
    <w:rsid w:val="00A51A0E"/>
    <w:rsid w:val="00A51D3F"/>
    <w:rsid w:val="00A528D4"/>
    <w:rsid w:val="00A52CAE"/>
    <w:rsid w:val="00A53447"/>
    <w:rsid w:val="00A56586"/>
    <w:rsid w:val="00A604BD"/>
    <w:rsid w:val="00A62B1A"/>
    <w:rsid w:val="00A62D31"/>
    <w:rsid w:val="00A6309E"/>
    <w:rsid w:val="00A666CA"/>
    <w:rsid w:val="00A67251"/>
    <w:rsid w:val="00A674B2"/>
    <w:rsid w:val="00A676D0"/>
    <w:rsid w:val="00A67DEA"/>
    <w:rsid w:val="00A71FCD"/>
    <w:rsid w:val="00A741F4"/>
    <w:rsid w:val="00A74349"/>
    <w:rsid w:val="00A76D8C"/>
    <w:rsid w:val="00A7705A"/>
    <w:rsid w:val="00A773F9"/>
    <w:rsid w:val="00A77A4E"/>
    <w:rsid w:val="00A8078D"/>
    <w:rsid w:val="00A8194A"/>
    <w:rsid w:val="00A81F7A"/>
    <w:rsid w:val="00A8310C"/>
    <w:rsid w:val="00A83639"/>
    <w:rsid w:val="00A84ABB"/>
    <w:rsid w:val="00A84C30"/>
    <w:rsid w:val="00A85F1C"/>
    <w:rsid w:val="00A87804"/>
    <w:rsid w:val="00A90D77"/>
    <w:rsid w:val="00A94775"/>
    <w:rsid w:val="00A95C77"/>
    <w:rsid w:val="00A9646E"/>
    <w:rsid w:val="00A96D87"/>
    <w:rsid w:val="00A97E51"/>
    <w:rsid w:val="00AA01CD"/>
    <w:rsid w:val="00AA0276"/>
    <w:rsid w:val="00AA0EF3"/>
    <w:rsid w:val="00AA13A7"/>
    <w:rsid w:val="00AA2BCB"/>
    <w:rsid w:val="00AA4AD1"/>
    <w:rsid w:val="00AA4B7A"/>
    <w:rsid w:val="00AA5966"/>
    <w:rsid w:val="00AA5AE3"/>
    <w:rsid w:val="00AA6B57"/>
    <w:rsid w:val="00AA7C88"/>
    <w:rsid w:val="00AA7E57"/>
    <w:rsid w:val="00AA7ED5"/>
    <w:rsid w:val="00AB2413"/>
    <w:rsid w:val="00AB2870"/>
    <w:rsid w:val="00AB3F30"/>
    <w:rsid w:val="00AB44E7"/>
    <w:rsid w:val="00AB66EA"/>
    <w:rsid w:val="00AB6B04"/>
    <w:rsid w:val="00AC0394"/>
    <w:rsid w:val="00AC2305"/>
    <w:rsid w:val="00AD052E"/>
    <w:rsid w:val="00AD2080"/>
    <w:rsid w:val="00AD3C3E"/>
    <w:rsid w:val="00AD3CA6"/>
    <w:rsid w:val="00AD527F"/>
    <w:rsid w:val="00AD5D80"/>
    <w:rsid w:val="00AD7661"/>
    <w:rsid w:val="00AE0CDC"/>
    <w:rsid w:val="00AE4D92"/>
    <w:rsid w:val="00AE56AA"/>
    <w:rsid w:val="00AF1B88"/>
    <w:rsid w:val="00AF23E6"/>
    <w:rsid w:val="00AF2B56"/>
    <w:rsid w:val="00AF4746"/>
    <w:rsid w:val="00AF59D3"/>
    <w:rsid w:val="00AF7307"/>
    <w:rsid w:val="00B013AB"/>
    <w:rsid w:val="00B02A53"/>
    <w:rsid w:val="00B033EA"/>
    <w:rsid w:val="00B10245"/>
    <w:rsid w:val="00B116E0"/>
    <w:rsid w:val="00B12029"/>
    <w:rsid w:val="00B12C7E"/>
    <w:rsid w:val="00B15BED"/>
    <w:rsid w:val="00B17DD7"/>
    <w:rsid w:val="00B2080B"/>
    <w:rsid w:val="00B20838"/>
    <w:rsid w:val="00B254AB"/>
    <w:rsid w:val="00B25800"/>
    <w:rsid w:val="00B25F28"/>
    <w:rsid w:val="00B26F68"/>
    <w:rsid w:val="00B2735A"/>
    <w:rsid w:val="00B315A7"/>
    <w:rsid w:val="00B31729"/>
    <w:rsid w:val="00B32F05"/>
    <w:rsid w:val="00B34042"/>
    <w:rsid w:val="00B353F3"/>
    <w:rsid w:val="00B35C89"/>
    <w:rsid w:val="00B361ED"/>
    <w:rsid w:val="00B37C97"/>
    <w:rsid w:val="00B41B4F"/>
    <w:rsid w:val="00B43A61"/>
    <w:rsid w:val="00B44188"/>
    <w:rsid w:val="00B46368"/>
    <w:rsid w:val="00B505A7"/>
    <w:rsid w:val="00B50F66"/>
    <w:rsid w:val="00B522F1"/>
    <w:rsid w:val="00B52AF2"/>
    <w:rsid w:val="00B573DF"/>
    <w:rsid w:val="00B5795C"/>
    <w:rsid w:val="00B579C6"/>
    <w:rsid w:val="00B57AC6"/>
    <w:rsid w:val="00B601CC"/>
    <w:rsid w:val="00B61F22"/>
    <w:rsid w:val="00B629A4"/>
    <w:rsid w:val="00B64ADB"/>
    <w:rsid w:val="00B708DA"/>
    <w:rsid w:val="00B73B9D"/>
    <w:rsid w:val="00B75F32"/>
    <w:rsid w:val="00B76524"/>
    <w:rsid w:val="00B765A3"/>
    <w:rsid w:val="00B81365"/>
    <w:rsid w:val="00B816FB"/>
    <w:rsid w:val="00B82CDD"/>
    <w:rsid w:val="00B82FA0"/>
    <w:rsid w:val="00B835C0"/>
    <w:rsid w:val="00B8473C"/>
    <w:rsid w:val="00B8540E"/>
    <w:rsid w:val="00B85C86"/>
    <w:rsid w:val="00B8675F"/>
    <w:rsid w:val="00B9180F"/>
    <w:rsid w:val="00B950E0"/>
    <w:rsid w:val="00BA1072"/>
    <w:rsid w:val="00BA14E2"/>
    <w:rsid w:val="00BA161F"/>
    <w:rsid w:val="00BA3EEF"/>
    <w:rsid w:val="00BA7737"/>
    <w:rsid w:val="00BB4362"/>
    <w:rsid w:val="00BB601C"/>
    <w:rsid w:val="00BB6C71"/>
    <w:rsid w:val="00BB7706"/>
    <w:rsid w:val="00BC041E"/>
    <w:rsid w:val="00BC09B9"/>
    <w:rsid w:val="00BC19AA"/>
    <w:rsid w:val="00BC398D"/>
    <w:rsid w:val="00BC46A3"/>
    <w:rsid w:val="00BC566D"/>
    <w:rsid w:val="00BC5AE0"/>
    <w:rsid w:val="00BC5B4B"/>
    <w:rsid w:val="00BC62F1"/>
    <w:rsid w:val="00BD0679"/>
    <w:rsid w:val="00BD06A1"/>
    <w:rsid w:val="00BD4A5A"/>
    <w:rsid w:val="00BD7955"/>
    <w:rsid w:val="00BE1F8E"/>
    <w:rsid w:val="00BE26AA"/>
    <w:rsid w:val="00BE3409"/>
    <w:rsid w:val="00BE5111"/>
    <w:rsid w:val="00BE77DA"/>
    <w:rsid w:val="00BF1F8F"/>
    <w:rsid w:val="00BF2034"/>
    <w:rsid w:val="00BF52F0"/>
    <w:rsid w:val="00BF7039"/>
    <w:rsid w:val="00BF7882"/>
    <w:rsid w:val="00C00CEC"/>
    <w:rsid w:val="00C03306"/>
    <w:rsid w:val="00C03D20"/>
    <w:rsid w:val="00C05BBE"/>
    <w:rsid w:val="00C102F8"/>
    <w:rsid w:val="00C158CF"/>
    <w:rsid w:val="00C16D55"/>
    <w:rsid w:val="00C17FA8"/>
    <w:rsid w:val="00C222F6"/>
    <w:rsid w:val="00C22922"/>
    <w:rsid w:val="00C22A40"/>
    <w:rsid w:val="00C23BDD"/>
    <w:rsid w:val="00C24F41"/>
    <w:rsid w:val="00C27B72"/>
    <w:rsid w:val="00C326A5"/>
    <w:rsid w:val="00C33DA9"/>
    <w:rsid w:val="00C33EA7"/>
    <w:rsid w:val="00C363AE"/>
    <w:rsid w:val="00C369BB"/>
    <w:rsid w:val="00C37EFA"/>
    <w:rsid w:val="00C37F57"/>
    <w:rsid w:val="00C408A9"/>
    <w:rsid w:val="00C41F64"/>
    <w:rsid w:val="00C447EF"/>
    <w:rsid w:val="00C44A82"/>
    <w:rsid w:val="00C45834"/>
    <w:rsid w:val="00C459B4"/>
    <w:rsid w:val="00C462B0"/>
    <w:rsid w:val="00C46AF3"/>
    <w:rsid w:val="00C50691"/>
    <w:rsid w:val="00C52837"/>
    <w:rsid w:val="00C54127"/>
    <w:rsid w:val="00C543DF"/>
    <w:rsid w:val="00C55F2F"/>
    <w:rsid w:val="00C56E79"/>
    <w:rsid w:val="00C57966"/>
    <w:rsid w:val="00C610A2"/>
    <w:rsid w:val="00C611C1"/>
    <w:rsid w:val="00C623B0"/>
    <w:rsid w:val="00C62C19"/>
    <w:rsid w:val="00C62EFA"/>
    <w:rsid w:val="00C64A27"/>
    <w:rsid w:val="00C64BC4"/>
    <w:rsid w:val="00C66097"/>
    <w:rsid w:val="00C669CC"/>
    <w:rsid w:val="00C709EF"/>
    <w:rsid w:val="00C73492"/>
    <w:rsid w:val="00C743AB"/>
    <w:rsid w:val="00C763A6"/>
    <w:rsid w:val="00C76705"/>
    <w:rsid w:val="00C76DD5"/>
    <w:rsid w:val="00C77CA6"/>
    <w:rsid w:val="00C811F6"/>
    <w:rsid w:val="00C87190"/>
    <w:rsid w:val="00C92768"/>
    <w:rsid w:val="00C95772"/>
    <w:rsid w:val="00C96CB6"/>
    <w:rsid w:val="00C9716E"/>
    <w:rsid w:val="00CA12F8"/>
    <w:rsid w:val="00CA1F16"/>
    <w:rsid w:val="00CA3C87"/>
    <w:rsid w:val="00CA4874"/>
    <w:rsid w:val="00CA51E8"/>
    <w:rsid w:val="00CA5BFC"/>
    <w:rsid w:val="00CB0DFE"/>
    <w:rsid w:val="00CB7091"/>
    <w:rsid w:val="00CB7BB7"/>
    <w:rsid w:val="00CC0518"/>
    <w:rsid w:val="00CC1790"/>
    <w:rsid w:val="00CC19F4"/>
    <w:rsid w:val="00CC3613"/>
    <w:rsid w:val="00CC6C54"/>
    <w:rsid w:val="00CD0200"/>
    <w:rsid w:val="00CD4015"/>
    <w:rsid w:val="00CD5616"/>
    <w:rsid w:val="00CD6F96"/>
    <w:rsid w:val="00CD7874"/>
    <w:rsid w:val="00CE06BB"/>
    <w:rsid w:val="00CE08C3"/>
    <w:rsid w:val="00CE11D2"/>
    <w:rsid w:val="00CE1AD4"/>
    <w:rsid w:val="00CE40C2"/>
    <w:rsid w:val="00CE49CB"/>
    <w:rsid w:val="00CE4D85"/>
    <w:rsid w:val="00CE6A4E"/>
    <w:rsid w:val="00CE6B49"/>
    <w:rsid w:val="00CE7243"/>
    <w:rsid w:val="00CF008B"/>
    <w:rsid w:val="00CF0D3B"/>
    <w:rsid w:val="00CF7862"/>
    <w:rsid w:val="00CF7BC5"/>
    <w:rsid w:val="00D01402"/>
    <w:rsid w:val="00D02848"/>
    <w:rsid w:val="00D0504B"/>
    <w:rsid w:val="00D1206B"/>
    <w:rsid w:val="00D12AED"/>
    <w:rsid w:val="00D1613F"/>
    <w:rsid w:val="00D211D1"/>
    <w:rsid w:val="00D21340"/>
    <w:rsid w:val="00D23847"/>
    <w:rsid w:val="00D2404B"/>
    <w:rsid w:val="00D24635"/>
    <w:rsid w:val="00D25C52"/>
    <w:rsid w:val="00D25F10"/>
    <w:rsid w:val="00D26977"/>
    <w:rsid w:val="00D26F2E"/>
    <w:rsid w:val="00D27B1D"/>
    <w:rsid w:val="00D27F34"/>
    <w:rsid w:val="00D30189"/>
    <w:rsid w:val="00D3111D"/>
    <w:rsid w:val="00D319CD"/>
    <w:rsid w:val="00D33651"/>
    <w:rsid w:val="00D340F7"/>
    <w:rsid w:val="00D35CC5"/>
    <w:rsid w:val="00D37E79"/>
    <w:rsid w:val="00D37F6E"/>
    <w:rsid w:val="00D415AF"/>
    <w:rsid w:val="00D427E6"/>
    <w:rsid w:val="00D438A4"/>
    <w:rsid w:val="00D4471A"/>
    <w:rsid w:val="00D45BBB"/>
    <w:rsid w:val="00D45E4B"/>
    <w:rsid w:val="00D45EC8"/>
    <w:rsid w:val="00D45FFE"/>
    <w:rsid w:val="00D4766F"/>
    <w:rsid w:val="00D47F3C"/>
    <w:rsid w:val="00D5060A"/>
    <w:rsid w:val="00D50DE1"/>
    <w:rsid w:val="00D51CD6"/>
    <w:rsid w:val="00D5279E"/>
    <w:rsid w:val="00D54D0A"/>
    <w:rsid w:val="00D55C73"/>
    <w:rsid w:val="00D57E31"/>
    <w:rsid w:val="00D61BBD"/>
    <w:rsid w:val="00D626BA"/>
    <w:rsid w:val="00D64C98"/>
    <w:rsid w:val="00D66793"/>
    <w:rsid w:val="00D6740A"/>
    <w:rsid w:val="00D70FB3"/>
    <w:rsid w:val="00D73521"/>
    <w:rsid w:val="00D8129F"/>
    <w:rsid w:val="00D8284E"/>
    <w:rsid w:val="00D8293B"/>
    <w:rsid w:val="00D8646C"/>
    <w:rsid w:val="00D91CD6"/>
    <w:rsid w:val="00D9412D"/>
    <w:rsid w:val="00D9580F"/>
    <w:rsid w:val="00D967C6"/>
    <w:rsid w:val="00D968E7"/>
    <w:rsid w:val="00DA217D"/>
    <w:rsid w:val="00DA36AC"/>
    <w:rsid w:val="00DA5F7D"/>
    <w:rsid w:val="00DB0858"/>
    <w:rsid w:val="00DB1523"/>
    <w:rsid w:val="00DB1FE2"/>
    <w:rsid w:val="00DB502E"/>
    <w:rsid w:val="00DB5475"/>
    <w:rsid w:val="00DB7915"/>
    <w:rsid w:val="00DC0BBC"/>
    <w:rsid w:val="00DC1137"/>
    <w:rsid w:val="00DC1C89"/>
    <w:rsid w:val="00DC400D"/>
    <w:rsid w:val="00DD1534"/>
    <w:rsid w:val="00DD182B"/>
    <w:rsid w:val="00DD3169"/>
    <w:rsid w:val="00DD510C"/>
    <w:rsid w:val="00DD6028"/>
    <w:rsid w:val="00DD65C2"/>
    <w:rsid w:val="00DE20C9"/>
    <w:rsid w:val="00DE6B6A"/>
    <w:rsid w:val="00DF0A87"/>
    <w:rsid w:val="00DF213B"/>
    <w:rsid w:val="00DF321D"/>
    <w:rsid w:val="00DF3697"/>
    <w:rsid w:val="00DF6D0B"/>
    <w:rsid w:val="00DF71D5"/>
    <w:rsid w:val="00E04D01"/>
    <w:rsid w:val="00E0533A"/>
    <w:rsid w:val="00E05B8A"/>
    <w:rsid w:val="00E06DB3"/>
    <w:rsid w:val="00E07363"/>
    <w:rsid w:val="00E11ACD"/>
    <w:rsid w:val="00E11DC5"/>
    <w:rsid w:val="00E12DD4"/>
    <w:rsid w:val="00E14F64"/>
    <w:rsid w:val="00E1709A"/>
    <w:rsid w:val="00E17983"/>
    <w:rsid w:val="00E2075E"/>
    <w:rsid w:val="00E217F1"/>
    <w:rsid w:val="00E2188B"/>
    <w:rsid w:val="00E23782"/>
    <w:rsid w:val="00E24078"/>
    <w:rsid w:val="00E26839"/>
    <w:rsid w:val="00E26A2B"/>
    <w:rsid w:val="00E26A9B"/>
    <w:rsid w:val="00E27573"/>
    <w:rsid w:val="00E302E0"/>
    <w:rsid w:val="00E30F2F"/>
    <w:rsid w:val="00E31019"/>
    <w:rsid w:val="00E31AC2"/>
    <w:rsid w:val="00E32CB9"/>
    <w:rsid w:val="00E33093"/>
    <w:rsid w:val="00E3369D"/>
    <w:rsid w:val="00E344A8"/>
    <w:rsid w:val="00E34B65"/>
    <w:rsid w:val="00E34CB1"/>
    <w:rsid w:val="00E365D5"/>
    <w:rsid w:val="00E37336"/>
    <w:rsid w:val="00E37CD4"/>
    <w:rsid w:val="00E44695"/>
    <w:rsid w:val="00E44EFE"/>
    <w:rsid w:val="00E5260D"/>
    <w:rsid w:val="00E531D6"/>
    <w:rsid w:val="00E547B8"/>
    <w:rsid w:val="00E551F5"/>
    <w:rsid w:val="00E55976"/>
    <w:rsid w:val="00E57704"/>
    <w:rsid w:val="00E57FB0"/>
    <w:rsid w:val="00E61624"/>
    <w:rsid w:val="00E629E3"/>
    <w:rsid w:val="00E62F66"/>
    <w:rsid w:val="00E6619F"/>
    <w:rsid w:val="00E679F6"/>
    <w:rsid w:val="00E67EA6"/>
    <w:rsid w:val="00E72070"/>
    <w:rsid w:val="00E72CDA"/>
    <w:rsid w:val="00E74B1E"/>
    <w:rsid w:val="00E7554E"/>
    <w:rsid w:val="00E7718D"/>
    <w:rsid w:val="00E771BA"/>
    <w:rsid w:val="00E8033B"/>
    <w:rsid w:val="00E80C24"/>
    <w:rsid w:val="00E80E66"/>
    <w:rsid w:val="00E84FB9"/>
    <w:rsid w:val="00E90B8F"/>
    <w:rsid w:val="00E91250"/>
    <w:rsid w:val="00E9134F"/>
    <w:rsid w:val="00E93211"/>
    <w:rsid w:val="00E94310"/>
    <w:rsid w:val="00E94CFB"/>
    <w:rsid w:val="00E94D29"/>
    <w:rsid w:val="00E96273"/>
    <w:rsid w:val="00EA0946"/>
    <w:rsid w:val="00EA0C63"/>
    <w:rsid w:val="00EA374E"/>
    <w:rsid w:val="00EA5603"/>
    <w:rsid w:val="00EA6B43"/>
    <w:rsid w:val="00EA6DED"/>
    <w:rsid w:val="00EB253D"/>
    <w:rsid w:val="00EB3506"/>
    <w:rsid w:val="00EB4B83"/>
    <w:rsid w:val="00EB6019"/>
    <w:rsid w:val="00EB6514"/>
    <w:rsid w:val="00EB6A2F"/>
    <w:rsid w:val="00EB7B23"/>
    <w:rsid w:val="00EC05ED"/>
    <w:rsid w:val="00EC19C4"/>
    <w:rsid w:val="00EC2D08"/>
    <w:rsid w:val="00EC2FAF"/>
    <w:rsid w:val="00EC4634"/>
    <w:rsid w:val="00EC53F7"/>
    <w:rsid w:val="00EC574E"/>
    <w:rsid w:val="00ED2342"/>
    <w:rsid w:val="00ED50BC"/>
    <w:rsid w:val="00ED565F"/>
    <w:rsid w:val="00EE0F38"/>
    <w:rsid w:val="00EE488F"/>
    <w:rsid w:val="00EE577B"/>
    <w:rsid w:val="00EE600A"/>
    <w:rsid w:val="00EE6808"/>
    <w:rsid w:val="00EE7547"/>
    <w:rsid w:val="00EF1589"/>
    <w:rsid w:val="00EF2280"/>
    <w:rsid w:val="00EF489D"/>
    <w:rsid w:val="00EF55AE"/>
    <w:rsid w:val="00EF5CDE"/>
    <w:rsid w:val="00F010B0"/>
    <w:rsid w:val="00F01607"/>
    <w:rsid w:val="00F02906"/>
    <w:rsid w:val="00F043BF"/>
    <w:rsid w:val="00F050AD"/>
    <w:rsid w:val="00F06511"/>
    <w:rsid w:val="00F074D0"/>
    <w:rsid w:val="00F10B27"/>
    <w:rsid w:val="00F12AFF"/>
    <w:rsid w:val="00F14181"/>
    <w:rsid w:val="00F142FF"/>
    <w:rsid w:val="00F169A5"/>
    <w:rsid w:val="00F2087E"/>
    <w:rsid w:val="00F22BB5"/>
    <w:rsid w:val="00F23B61"/>
    <w:rsid w:val="00F23D26"/>
    <w:rsid w:val="00F27016"/>
    <w:rsid w:val="00F270AD"/>
    <w:rsid w:val="00F27253"/>
    <w:rsid w:val="00F27491"/>
    <w:rsid w:val="00F32183"/>
    <w:rsid w:val="00F36138"/>
    <w:rsid w:val="00F40E3B"/>
    <w:rsid w:val="00F4114A"/>
    <w:rsid w:val="00F43570"/>
    <w:rsid w:val="00F462D6"/>
    <w:rsid w:val="00F46424"/>
    <w:rsid w:val="00F50C80"/>
    <w:rsid w:val="00F547DB"/>
    <w:rsid w:val="00F54DB6"/>
    <w:rsid w:val="00F5542D"/>
    <w:rsid w:val="00F61CDF"/>
    <w:rsid w:val="00F62A44"/>
    <w:rsid w:val="00F63E7B"/>
    <w:rsid w:val="00F656C1"/>
    <w:rsid w:val="00F725F6"/>
    <w:rsid w:val="00F72B20"/>
    <w:rsid w:val="00F73E80"/>
    <w:rsid w:val="00F7563F"/>
    <w:rsid w:val="00F75AE5"/>
    <w:rsid w:val="00F770D7"/>
    <w:rsid w:val="00F7796D"/>
    <w:rsid w:val="00F803D1"/>
    <w:rsid w:val="00F81082"/>
    <w:rsid w:val="00F8131A"/>
    <w:rsid w:val="00F82BD1"/>
    <w:rsid w:val="00F83332"/>
    <w:rsid w:val="00F847A7"/>
    <w:rsid w:val="00F8526F"/>
    <w:rsid w:val="00F856F7"/>
    <w:rsid w:val="00F86B39"/>
    <w:rsid w:val="00F870C6"/>
    <w:rsid w:val="00F9119E"/>
    <w:rsid w:val="00F9386C"/>
    <w:rsid w:val="00F93A8C"/>
    <w:rsid w:val="00F95397"/>
    <w:rsid w:val="00F963B3"/>
    <w:rsid w:val="00F96F70"/>
    <w:rsid w:val="00FA2237"/>
    <w:rsid w:val="00FA51E6"/>
    <w:rsid w:val="00FA624A"/>
    <w:rsid w:val="00FA6B59"/>
    <w:rsid w:val="00FA7B6B"/>
    <w:rsid w:val="00FA7EA8"/>
    <w:rsid w:val="00FB01DC"/>
    <w:rsid w:val="00FB077A"/>
    <w:rsid w:val="00FB1963"/>
    <w:rsid w:val="00FB21C6"/>
    <w:rsid w:val="00FB2713"/>
    <w:rsid w:val="00FB34A3"/>
    <w:rsid w:val="00FB34FF"/>
    <w:rsid w:val="00FB43A0"/>
    <w:rsid w:val="00FB5F77"/>
    <w:rsid w:val="00FC0D71"/>
    <w:rsid w:val="00FC1B5B"/>
    <w:rsid w:val="00FC215A"/>
    <w:rsid w:val="00FC2BE1"/>
    <w:rsid w:val="00FC3BB6"/>
    <w:rsid w:val="00FC40DC"/>
    <w:rsid w:val="00FD02EF"/>
    <w:rsid w:val="00FD1072"/>
    <w:rsid w:val="00FD13B3"/>
    <w:rsid w:val="00FD1446"/>
    <w:rsid w:val="00FD21FF"/>
    <w:rsid w:val="00FD2792"/>
    <w:rsid w:val="00FD3948"/>
    <w:rsid w:val="00FD5491"/>
    <w:rsid w:val="00FD5F28"/>
    <w:rsid w:val="00FE04E3"/>
    <w:rsid w:val="00FE0D34"/>
    <w:rsid w:val="00FE1050"/>
    <w:rsid w:val="00FE2016"/>
    <w:rsid w:val="00FE56B5"/>
    <w:rsid w:val="00FE5FA7"/>
    <w:rsid w:val="00FE67EE"/>
    <w:rsid w:val="00FE754D"/>
    <w:rsid w:val="00FF01EB"/>
    <w:rsid w:val="00FF38FB"/>
    <w:rsid w:val="00FF5A2D"/>
    <w:rsid w:val="00FF68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770D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5404E9"/>
    <w:pPr>
      <w:ind w:left="720"/>
      <w:contextualSpacing/>
    </w:pPr>
  </w:style>
  <w:style w:type="paragraph" w:styleId="NormalWeb">
    <w:name w:val="Normal (Web)"/>
    <w:basedOn w:val="Normal"/>
    <w:uiPriority w:val="99"/>
    <w:semiHidden/>
    <w:unhideWhenUsed/>
    <w:rsid w:val="00D37E7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l">
    <w:name w:val="il"/>
    <w:basedOn w:val="DefaultParagraphFont"/>
    <w:rsid w:val="00D37E79"/>
  </w:style>
  <w:style w:type="character" w:customStyle="1" w:styleId="Heading1Char">
    <w:name w:val="Heading 1 Char"/>
    <w:basedOn w:val="DefaultParagraphFont"/>
    <w:link w:val="Heading1"/>
    <w:uiPriority w:val="9"/>
    <w:rsid w:val="00F770D7"/>
    <w:rPr>
      <w:rFonts w:ascii="Times New Roman" w:eastAsia="Times New Roman" w:hAnsi="Times New Roman" w:cs="Times New Roman"/>
      <w:b/>
      <w:bCs/>
      <w:kern w:val="36"/>
      <w:sz w:val="48"/>
      <w:szCs w:val="48"/>
      <w:lang w:val="en-US"/>
    </w:rPr>
  </w:style>
  <w:style w:type="character" w:customStyle="1" w:styleId="highwire-cite-journal">
    <w:name w:val="highwire-cite-journal"/>
    <w:basedOn w:val="DefaultParagraphFont"/>
    <w:rsid w:val="00F770D7"/>
  </w:style>
  <w:style w:type="character" w:customStyle="1" w:styleId="highwire-cite-published-year">
    <w:name w:val="highwire-cite-published-year"/>
    <w:basedOn w:val="DefaultParagraphFont"/>
    <w:rsid w:val="00F770D7"/>
  </w:style>
  <w:style w:type="character" w:customStyle="1" w:styleId="highwire-cite-volume-issue">
    <w:name w:val="highwire-cite-volume-issue"/>
    <w:basedOn w:val="DefaultParagraphFont"/>
    <w:rsid w:val="00F770D7"/>
  </w:style>
  <w:style w:type="character" w:customStyle="1" w:styleId="highwire-cite-doi">
    <w:name w:val="highwire-cite-doi"/>
    <w:basedOn w:val="DefaultParagraphFont"/>
    <w:rsid w:val="00F770D7"/>
  </w:style>
  <w:style w:type="character" w:customStyle="1" w:styleId="highwire-cite-date">
    <w:name w:val="highwire-cite-date"/>
    <w:basedOn w:val="DefaultParagraphFont"/>
    <w:rsid w:val="00F770D7"/>
  </w:style>
  <w:style w:type="character" w:customStyle="1" w:styleId="t">
    <w:name w:val="t"/>
    <w:basedOn w:val="DefaultParagraphFont"/>
    <w:rsid w:val="00D967C6"/>
  </w:style>
  <w:style w:type="character" w:customStyle="1" w:styleId="UnresolvedMention">
    <w:name w:val="Unresolved Mention"/>
    <w:basedOn w:val="DefaultParagraphFont"/>
    <w:uiPriority w:val="99"/>
    <w:semiHidden/>
    <w:unhideWhenUsed/>
    <w:rsid w:val="000805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770D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5404E9"/>
    <w:pPr>
      <w:ind w:left="720"/>
      <w:contextualSpacing/>
    </w:pPr>
  </w:style>
  <w:style w:type="paragraph" w:styleId="NormalWeb">
    <w:name w:val="Normal (Web)"/>
    <w:basedOn w:val="Normal"/>
    <w:uiPriority w:val="99"/>
    <w:semiHidden/>
    <w:unhideWhenUsed/>
    <w:rsid w:val="00D37E7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l">
    <w:name w:val="il"/>
    <w:basedOn w:val="DefaultParagraphFont"/>
    <w:rsid w:val="00D37E79"/>
  </w:style>
  <w:style w:type="character" w:customStyle="1" w:styleId="Heading1Char">
    <w:name w:val="Heading 1 Char"/>
    <w:basedOn w:val="DefaultParagraphFont"/>
    <w:link w:val="Heading1"/>
    <w:uiPriority w:val="9"/>
    <w:rsid w:val="00F770D7"/>
    <w:rPr>
      <w:rFonts w:ascii="Times New Roman" w:eastAsia="Times New Roman" w:hAnsi="Times New Roman" w:cs="Times New Roman"/>
      <w:b/>
      <w:bCs/>
      <w:kern w:val="36"/>
      <w:sz w:val="48"/>
      <w:szCs w:val="48"/>
      <w:lang w:val="en-US"/>
    </w:rPr>
  </w:style>
  <w:style w:type="character" w:customStyle="1" w:styleId="highwire-cite-journal">
    <w:name w:val="highwire-cite-journal"/>
    <w:basedOn w:val="DefaultParagraphFont"/>
    <w:rsid w:val="00F770D7"/>
  </w:style>
  <w:style w:type="character" w:customStyle="1" w:styleId="highwire-cite-published-year">
    <w:name w:val="highwire-cite-published-year"/>
    <w:basedOn w:val="DefaultParagraphFont"/>
    <w:rsid w:val="00F770D7"/>
  </w:style>
  <w:style w:type="character" w:customStyle="1" w:styleId="highwire-cite-volume-issue">
    <w:name w:val="highwire-cite-volume-issue"/>
    <w:basedOn w:val="DefaultParagraphFont"/>
    <w:rsid w:val="00F770D7"/>
  </w:style>
  <w:style w:type="character" w:customStyle="1" w:styleId="highwire-cite-doi">
    <w:name w:val="highwire-cite-doi"/>
    <w:basedOn w:val="DefaultParagraphFont"/>
    <w:rsid w:val="00F770D7"/>
  </w:style>
  <w:style w:type="character" w:customStyle="1" w:styleId="highwire-cite-date">
    <w:name w:val="highwire-cite-date"/>
    <w:basedOn w:val="DefaultParagraphFont"/>
    <w:rsid w:val="00F770D7"/>
  </w:style>
  <w:style w:type="character" w:customStyle="1" w:styleId="t">
    <w:name w:val="t"/>
    <w:basedOn w:val="DefaultParagraphFont"/>
    <w:rsid w:val="00D967C6"/>
  </w:style>
  <w:style w:type="character" w:customStyle="1" w:styleId="UnresolvedMention">
    <w:name w:val="Unresolved Mention"/>
    <w:basedOn w:val="DefaultParagraphFont"/>
    <w:uiPriority w:val="99"/>
    <w:semiHidden/>
    <w:unhideWhenUsed/>
    <w:rsid w:val="00080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78267">
      <w:bodyDiv w:val="1"/>
      <w:marLeft w:val="0"/>
      <w:marRight w:val="0"/>
      <w:marTop w:val="0"/>
      <w:marBottom w:val="0"/>
      <w:divBdr>
        <w:top w:val="none" w:sz="0" w:space="0" w:color="auto"/>
        <w:left w:val="none" w:sz="0" w:space="0" w:color="auto"/>
        <w:bottom w:val="none" w:sz="0" w:space="0" w:color="auto"/>
        <w:right w:val="none" w:sz="0" w:space="0" w:color="auto"/>
      </w:divBdr>
    </w:div>
    <w:div w:id="523399333">
      <w:bodyDiv w:val="1"/>
      <w:marLeft w:val="0"/>
      <w:marRight w:val="0"/>
      <w:marTop w:val="0"/>
      <w:marBottom w:val="0"/>
      <w:divBdr>
        <w:top w:val="none" w:sz="0" w:space="0" w:color="auto"/>
        <w:left w:val="none" w:sz="0" w:space="0" w:color="auto"/>
        <w:bottom w:val="none" w:sz="0" w:space="0" w:color="auto"/>
        <w:right w:val="none" w:sz="0" w:space="0" w:color="auto"/>
      </w:divBdr>
    </w:div>
    <w:div w:id="573710714">
      <w:bodyDiv w:val="1"/>
      <w:marLeft w:val="0"/>
      <w:marRight w:val="0"/>
      <w:marTop w:val="0"/>
      <w:marBottom w:val="0"/>
      <w:divBdr>
        <w:top w:val="none" w:sz="0" w:space="0" w:color="auto"/>
        <w:left w:val="none" w:sz="0" w:space="0" w:color="auto"/>
        <w:bottom w:val="none" w:sz="0" w:space="0" w:color="auto"/>
        <w:right w:val="none" w:sz="0" w:space="0" w:color="auto"/>
      </w:divBdr>
    </w:div>
    <w:div w:id="665206500">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258371911">
      <w:bodyDiv w:val="1"/>
      <w:marLeft w:val="0"/>
      <w:marRight w:val="0"/>
      <w:marTop w:val="0"/>
      <w:marBottom w:val="0"/>
      <w:divBdr>
        <w:top w:val="none" w:sz="0" w:space="0" w:color="auto"/>
        <w:left w:val="none" w:sz="0" w:space="0" w:color="auto"/>
        <w:bottom w:val="none" w:sz="0" w:space="0" w:color="auto"/>
        <w:right w:val="none" w:sz="0" w:space="0" w:color="auto"/>
      </w:divBdr>
    </w:div>
    <w:div w:id="1549104916">
      <w:bodyDiv w:val="1"/>
      <w:marLeft w:val="0"/>
      <w:marRight w:val="0"/>
      <w:marTop w:val="0"/>
      <w:marBottom w:val="0"/>
      <w:divBdr>
        <w:top w:val="none" w:sz="0" w:space="0" w:color="auto"/>
        <w:left w:val="none" w:sz="0" w:space="0" w:color="auto"/>
        <w:bottom w:val="none" w:sz="0" w:space="0" w:color="auto"/>
        <w:right w:val="none" w:sz="0" w:space="0" w:color="auto"/>
      </w:divBdr>
    </w:div>
    <w:div w:id="1726485964">
      <w:bodyDiv w:val="1"/>
      <w:marLeft w:val="0"/>
      <w:marRight w:val="0"/>
      <w:marTop w:val="0"/>
      <w:marBottom w:val="0"/>
      <w:divBdr>
        <w:top w:val="none" w:sz="0" w:space="0" w:color="auto"/>
        <w:left w:val="none" w:sz="0" w:space="0" w:color="auto"/>
        <w:bottom w:val="none" w:sz="0" w:space="0" w:color="auto"/>
        <w:right w:val="none" w:sz="0" w:space="0" w:color="auto"/>
      </w:divBdr>
    </w:div>
    <w:div w:id="2031106165">
      <w:bodyDiv w:val="1"/>
      <w:marLeft w:val="0"/>
      <w:marRight w:val="0"/>
      <w:marTop w:val="0"/>
      <w:marBottom w:val="0"/>
      <w:divBdr>
        <w:top w:val="none" w:sz="0" w:space="0" w:color="auto"/>
        <w:left w:val="none" w:sz="0" w:space="0" w:color="auto"/>
        <w:bottom w:val="none" w:sz="0" w:space="0" w:color="auto"/>
        <w:right w:val="none" w:sz="0" w:space="0" w:color="auto"/>
      </w:divBdr>
    </w:div>
    <w:div w:id="208556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newyorker.com/science/maria-konnikova/how-to-beat-writers-bl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6B15C-7707-42EC-B3EF-5B8C44992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7-07T02:46:00Z</dcterms:created>
  <dcterms:modified xsi:type="dcterms:W3CDTF">2021-07-07T02:46:00Z</dcterms:modified>
</cp:coreProperties>
</file>